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7CCE5" w14:textId="77777777" w:rsidR="00D231A6" w:rsidRPr="005E41DE" w:rsidRDefault="00D231A6" w:rsidP="00CF3639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>T.C. KAHRAMANMARAŞ SÜTÇÜ İMAM ÜNİVERSİTESİ</w:t>
      </w:r>
    </w:p>
    <w:p w14:paraId="27BC515F" w14:textId="4CA17EDC" w:rsidR="00D231A6" w:rsidRPr="005E41DE" w:rsidRDefault="00D231A6" w:rsidP="00CF3639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ZİRAAT FAKÜLTESİ </w:t>
      </w:r>
      <w:r w:rsidRPr="00CF3639">
        <w:rPr>
          <w:rFonts w:cs="Times New Roman"/>
          <w:b/>
          <w:sz w:val="20"/>
          <w:szCs w:val="20"/>
        </w:rPr>
        <w:t>BİTKİ KORUMA BÖLÜMÜ</w:t>
      </w:r>
      <w:r w:rsidRPr="005E41DE">
        <w:rPr>
          <w:rFonts w:cs="Times New Roman"/>
          <w:b/>
          <w:sz w:val="20"/>
          <w:szCs w:val="20"/>
        </w:rPr>
        <w:t xml:space="preserve"> </w:t>
      </w:r>
      <w:r w:rsidR="00CF3639">
        <w:rPr>
          <w:rFonts w:cs="Times New Roman"/>
          <w:b/>
          <w:sz w:val="20"/>
          <w:szCs w:val="20"/>
        </w:rPr>
        <w:t xml:space="preserve">2023-2024 </w:t>
      </w:r>
      <w:r w:rsidRPr="005E41DE">
        <w:rPr>
          <w:rFonts w:cs="Times New Roman"/>
          <w:b/>
          <w:sz w:val="20"/>
          <w:szCs w:val="20"/>
        </w:rPr>
        <w:t xml:space="preserve">GÜZ DÖNEMİ </w:t>
      </w:r>
      <w:r w:rsidR="00C75F62">
        <w:rPr>
          <w:rFonts w:cs="Times New Roman"/>
          <w:b/>
          <w:sz w:val="20"/>
          <w:szCs w:val="20"/>
        </w:rPr>
        <w:t xml:space="preserve">BÜTÜNLEME </w:t>
      </w:r>
      <w:r w:rsidRPr="005E41DE">
        <w:rPr>
          <w:rFonts w:cs="Times New Roman"/>
          <w:b/>
          <w:sz w:val="20"/>
          <w:szCs w:val="20"/>
        </w:rPr>
        <w:t>SINAV PROGRAMI</w:t>
      </w:r>
    </w:p>
    <w:p w14:paraId="63A1599F" w14:textId="77777777" w:rsidR="00CF3639" w:rsidRDefault="00CF3639" w:rsidP="00D231A6">
      <w:pPr>
        <w:spacing w:after="0"/>
        <w:rPr>
          <w:rFonts w:cs="Times New Roman"/>
          <w:b/>
          <w:sz w:val="22"/>
        </w:rPr>
      </w:pPr>
    </w:p>
    <w:p w14:paraId="7E8A7DCD" w14:textId="40ED1DE9" w:rsidR="00D231A6" w:rsidRPr="00A50EDA" w:rsidRDefault="00D231A6" w:rsidP="00D231A6">
      <w:pPr>
        <w:spacing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1.</w:t>
      </w:r>
      <w:r w:rsidR="005E41DE" w:rsidRPr="00A50EDA">
        <w:rPr>
          <w:rFonts w:cs="Times New Roman"/>
          <w:b/>
          <w:sz w:val="22"/>
        </w:rPr>
        <w:t xml:space="preserve"> </w:t>
      </w:r>
      <w:r w:rsidRPr="00A50EDA">
        <w:rPr>
          <w:rFonts w:cs="Times New Roman"/>
          <w:b/>
          <w:sz w:val="22"/>
        </w:rPr>
        <w:t>S</w:t>
      </w:r>
      <w:r w:rsidR="005E41DE" w:rsidRPr="00A50EDA">
        <w:rPr>
          <w:rFonts w:cs="Times New Roman"/>
          <w:b/>
          <w:sz w:val="22"/>
        </w:rPr>
        <w:t>ınıf</w:t>
      </w:r>
    </w:p>
    <w:tbl>
      <w:tblPr>
        <w:tblStyle w:val="TabloKlavuzu"/>
        <w:tblW w:w="3893" w:type="pct"/>
        <w:tblLayout w:type="fixed"/>
        <w:tblLook w:val="04A0" w:firstRow="1" w:lastRow="0" w:firstColumn="1" w:lastColumn="0" w:noHBand="0" w:noVBand="1"/>
      </w:tblPr>
      <w:tblGrid>
        <w:gridCol w:w="978"/>
        <w:gridCol w:w="4262"/>
        <w:gridCol w:w="1700"/>
        <w:gridCol w:w="2127"/>
        <w:gridCol w:w="2269"/>
      </w:tblGrid>
      <w:tr w:rsidR="00307847" w:rsidRPr="00EB0710" w14:paraId="73D5709A" w14:textId="77777777" w:rsidTr="00930944">
        <w:trPr>
          <w:trHeight w:val="460"/>
        </w:trPr>
        <w:tc>
          <w:tcPr>
            <w:tcW w:w="431" w:type="pct"/>
            <w:vAlign w:val="center"/>
          </w:tcPr>
          <w:p w14:paraId="22092EF0" w14:textId="77777777" w:rsidR="00307847" w:rsidRPr="00EB0710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880" w:type="pct"/>
            <w:vAlign w:val="center"/>
          </w:tcPr>
          <w:p w14:paraId="555A84A1" w14:textId="77777777" w:rsidR="00307847" w:rsidRPr="00EB0710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750" w:type="pct"/>
            <w:vAlign w:val="center"/>
          </w:tcPr>
          <w:p w14:paraId="0C9EED5B" w14:textId="77777777" w:rsidR="00307847" w:rsidRPr="00EB0710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938" w:type="pct"/>
            <w:vAlign w:val="center"/>
          </w:tcPr>
          <w:p w14:paraId="48047FDE" w14:textId="77777777" w:rsidR="00307847" w:rsidRPr="00EB0710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01" w:type="pct"/>
            <w:vAlign w:val="center"/>
          </w:tcPr>
          <w:p w14:paraId="6FAA503F" w14:textId="77777777" w:rsidR="00307847" w:rsidRPr="00EB0710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</w:tr>
      <w:tr w:rsidR="00930944" w:rsidRPr="00EB0710" w14:paraId="2812AF2A" w14:textId="77777777" w:rsidTr="00930944">
        <w:trPr>
          <w:trHeight w:val="460"/>
        </w:trPr>
        <w:tc>
          <w:tcPr>
            <w:tcW w:w="431" w:type="pct"/>
            <w:vAlign w:val="center"/>
          </w:tcPr>
          <w:p w14:paraId="5E4DBD8D" w14:textId="77777777" w:rsidR="00930944" w:rsidRPr="00EB0710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OZ103</w:t>
            </w:r>
          </w:p>
        </w:tc>
        <w:tc>
          <w:tcPr>
            <w:tcW w:w="1880" w:type="pct"/>
          </w:tcPr>
          <w:p w14:paraId="676DC2EE" w14:textId="77777777"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ATATÜRK İLKELERİ VE İNKILAP TARİHİ I</w:t>
            </w:r>
          </w:p>
          <w:p w14:paraId="78DC1633" w14:textId="77777777"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Öğr.Gör</w:t>
            </w:r>
            <w:proofErr w:type="spell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Ahmet ÖZKARÇA</w:t>
            </w:r>
          </w:p>
        </w:tc>
        <w:tc>
          <w:tcPr>
            <w:tcW w:w="750" w:type="pct"/>
          </w:tcPr>
          <w:p w14:paraId="2E4C9864" w14:textId="158A3B03" w:rsidR="00930944" w:rsidRPr="00930944" w:rsidRDefault="00C75F62" w:rsidP="009309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</w:t>
            </w:r>
            <w:r w:rsidR="00930944" w:rsidRPr="00930944">
              <w:rPr>
                <w:sz w:val="20"/>
                <w:szCs w:val="20"/>
              </w:rPr>
              <w:t>.0</w:t>
            </w:r>
            <w:r>
              <w:rPr>
                <w:sz w:val="20"/>
                <w:szCs w:val="20"/>
              </w:rPr>
              <w:t>2</w:t>
            </w:r>
            <w:r w:rsidR="00930944" w:rsidRPr="00930944">
              <w:rPr>
                <w:sz w:val="20"/>
                <w:szCs w:val="20"/>
              </w:rPr>
              <w:t>.2024</w:t>
            </w:r>
          </w:p>
        </w:tc>
        <w:tc>
          <w:tcPr>
            <w:tcW w:w="938" w:type="pct"/>
          </w:tcPr>
          <w:p w14:paraId="4B7F0387" w14:textId="6CCCD74A" w:rsidR="00930944" w:rsidRPr="00930944" w:rsidRDefault="00C75F62" w:rsidP="009309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</w:t>
            </w:r>
            <w:r w:rsidR="00930944" w:rsidRPr="00930944">
              <w:rPr>
                <w:sz w:val="20"/>
                <w:szCs w:val="20"/>
              </w:rPr>
              <w:t>:00-</w:t>
            </w:r>
            <w:r>
              <w:rPr>
                <w:sz w:val="20"/>
                <w:szCs w:val="20"/>
              </w:rPr>
              <w:t>09</w:t>
            </w:r>
            <w:r w:rsidR="00930944"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62B72BA8" w14:textId="77777777" w:rsidR="00930944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C75F62" w:rsidRPr="00EB0710" w14:paraId="6D603388" w14:textId="77777777" w:rsidTr="00930944">
        <w:trPr>
          <w:trHeight w:val="227"/>
        </w:trPr>
        <w:tc>
          <w:tcPr>
            <w:tcW w:w="431" w:type="pct"/>
            <w:vAlign w:val="center"/>
          </w:tcPr>
          <w:p w14:paraId="6FD69DA5" w14:textId="77777777" w:rsidR="00C75F62" w:rsidRPr="00EB0710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OZ101</w:t>
            </w:r>
          </w:p>
        </w:tc>
        <w:tc>
          <w:tcPr>
            <w:tcW w:w="1880" w:type="pct"/>
          </w:tcPr>
          <w:p w14:paraId="176AB669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TÜRK DİLİ I</w:t>
            </w:r>
          </w:p>
          <w:p w14:paraId="73E48A2C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cs="Times New Roman"/>
                <w:sz w:val="20"/>
                <w:szCs w:val="20"/>
              </w:rPr>
              <w:t>Öğr.Gör</w:t>
            </w:r>
            <w:proofErr w:type="spellEnd"/>
            <w:r w:rsidRPr="00EB0710">
              <w:rPr>
                <w:rFonts w:cs="Times New Roman"/>
                <w:sz w:val="20"/>
                <w:szCs w:val="20"/>
              </w:rPr>
              <w:t>. Arif ÖZGEN</w:t>
            </w:r>
          </w:p>
        </w:tc>
        <w:tc>
          <w:tcPr>
            <w:tcW w:w="750" w:type="pct"/>
          </w:tcPr>
          <w:p w14:paraId="2195A462" w14:textId="4F2EC2F9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B559A8">
              <w:rPr>
                <w:sz w:val="20"/>
                <w:szCs w:val="20"/>
              </w:rPr>
              <w:t>05.02.2024</w:t>
            </w:r>
          </w:p>
        </w:tc>
        <w:tc>
          <w:tcPr>
            <w:tcW w:w="938" w:type="pct"/>
          </w:tcPr>
          <w:p w14:paraId="04D01ABF" w14:textId="60B536B9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2</w:t>
            </w:r>
            <w:r w:rsidRPr="00930944">
              <w:rPr>
                <w:sz w:val="20"/>
                <w:szCs w:val="20"/>
              </w:rPr>
              <w:t>:00-</w:t>
            </w:r>
            <w:r>
              <w:rPr>
                <w:sz w:val="20"/>
                <w:szCs w:val="20"/>
              </w:rPr>
              <w:t>12</w:t>
            </w:r>
            <w:r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3E9ECE61" w14:textId="77777777" w:rsidR="00C75F62" w:rsidRDefault="00C75F62" w:rsidP="00C75F62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C75F62" w:rsidRPr="00EB0710" w14:paraId="0FEA0BBD" w14:textId="77777777" w:rsidTr="00930944">
        <w:trPr>
          <w:trHeight w:val="460"/>
        </w:trPr>
        <w:tc>
          <w:tcPr>
            <w:tcW w:w="431" w:type="pct"/>
            <w:vAlign w:val="center"/>
          </w:tcPr>
          <w:p w14:paraId="1EA5CF83" w14:textId="77777777" w:rsidR="00C75F62" w:rsidRPr="00EB0710" w:rsidRDefault="00C75F62" w:rsidP="00C75F62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OZ121</w:t>
            </w:r>
          </w:p>
        </w:tc>
        <w:tc>
          <w:tcPr>
            <w:tcW w:w="1880" w:type="pct"/>
          </w:tcPr>
          <w:p w14:paraId="5A1685AB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İNGİLİZCE I</w:t>
            </w:r>
          </w:p>
          <w:p w14:paraId="2D12C9FD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307847">
              <w:rPr>
                <w:rFonts w:cs="Times New Roman"/>
                <w:sz w:val="20"/>
                <w:szCs w:val="20"/>
              </w:rPr>
              <w:t>Öğr.Gör</w:t>
            </w:r>
            <w:proofErr w:type="spellEnd"/>
            <w:r w:rsidRPr="00307847">
              <w:rPr>
                <w:rFonts w:cs="Times New Roman"/>
                <w:sz w:val="20"/>
                <w:szCs w:val="20"/>
              </w:rPr>
              <w:t>. Firdevs SEZAL</w:t>
            </w:r>
          </w:p>
        </w:tc>
        <w:tc>
          <w:tcPr>
            <w:tcW w:w="750" w:type="pct"/>
          </w:tcPr>
          <w:p w14:paraId="44DBB2B8" w14:textId="705229F5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B559A8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6</w:t>
            </w:r>
            <w:r w:rsidRPr="00B559A8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</w:tcPr>
          <w:p w14:paraId="3B642572" w14:textId="7BCF35C2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</w:t>
            </w:r>
            <w:r w:rsidRPr="00930944">
              <w:rPr>
                <w:sz w:val="20"/>
                <w:szCs w:val="20"/>
              </w:rPr>
              <w:t>:00-</w:t>
            </w:r>
            <w:r>
              <w:rPr>
                <w:sz w:val="20"/>
                <w:szCs w:val="20"/>
              </w:rPr>
              <w:t>09</w:t>
            </w:r>
            <w:r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0BFD4FC6" w14:textId="77777777" w:rsidR="00C75F62" w:rsidRDefault="00C75F62" w:rsidP="00C75F62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C75F62" w:rsidRPr="00EB0710" w14:paraId="275EA9C8" w14:textId="77777777" w:rsidTr="00930944">
        <w:trPr>
          <w:trHeight w:val="481"/>
        </w:trPr>
        <w:tc>
          <w:tcPr>
            <w:tcW w:w="431" w:type="pct"/>
            <w:vAlign w:val="center"/>
          </w:tcPr>
          <w:p w14:paraId="20D11CF7" w14:textId="77777777" w:rsidR="00C75F62" w:rsidRPr="00EB0710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ZF107</w:t>
            </w:r>
          </w:p>
        </w:tc>
        <w:tc>
          <w:tcPr>
            <w:tcW w:w="1880" w:type="pct"/>
          </w:tcPr>
          <w:p w14:paraId="1150F844" w14:textId="77777777" w:rsidR="00C75F62" w:rsidRPr="00EB0710" w:rsidRDefault="00C75F62" w:rsidP="00C75F6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KİMYA I</w:t>
            </w:r>
          </w:p>
          <w:p w14:paraId="6A50F595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cs="Times New Roman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cs="Times New Roman"/>
                <w:sz w:val="20"/>
                <w:szCs w:val="20"/>
              </w:rPr>
              <w:t>. Ali ŞAMİL</w:t>
            </w:r>
          </w:p>
        </w:tc>
        <w:tc>
          <w:tcPr>
            <w:tcW w:w="750" w:type="pct"/>
          </w:tcPr>
          <w:p w14:paraId="3EEA4DC4" w14:textId="3AE5687F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B559A8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6</w:t>
            </w:r>
            <w:r w:rsidRPr="00B559A8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</w:tcPr>
          <w:p w14:paraId="3DB61C9D" w14:textId="3230A729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7</w:t>
            </w:r>
            <w:r w:rsidRPr="00930944">
              <w:rPr>
                <w:sz w:val="20"/>
                <w:szCs w:val="20"/>
              </w:rPr>
              <w:t>:00-1</w:t>
            </w:r>
            <w:r>
              <w:rPr>
                <w:sz w:val="20"/>
                <w:szCs w:val="20"/>
              </w:rPr>
              <w:t>7</w:t>
            </w:r>
            <w:r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0E7486A9" w14:textId="77777777" w:rsidR="00C75F62" w:rsidRDefault="00C75F62" w:rsidP="00C75F62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C75F62" w:rsidRPr="00EB0710" w14:paraId="16999366" w14:textId="77777777" w:rsidTr="00930944">
        <w:trPr>
          <w:trHeight w:val="490"/>
        </w:trPr>
        <w:tc>
          <w:tcPr>
            <w:tcW w:w="431" w:type="pct"/>
            <w:vAlign w:val="center"/>
          </w:tcPr>
          <w:p w14:paraId="75A433D2" w14:textId="77777777" w:rsidR="00C75F62" w:rsidRPr="00EB0710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OZ141</w:t>
            </w:r>
          </w:p>
        </w:tc>
        <w:tc>
          <w:tcPr>
            <w:tcW w:w="1880" w:type="pct"/>
          </w:tcPr>
          <w:p w14:paraId="3764FB25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EDEN EĞİTİMİ I</w:t>
            </w:r>
          </w:p>
          <w:p w14:paraId="38039E06" w14:textId="77777777" w:rsidR="00C75F62" w:rsidRPr="00240216" w:rsidRDefault="00C75F62" w:rsidP="00C75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ç. Dr. Davut ATILGAN</w:t>
            </w:r>
          </w:p>
        </w:tc>
        <w:tc>
          <w:tcPr>
            <w:tcW w:w="750" w:type="pct"/>
          </w:tcPr>
          <w:p w14:paraId="7DD20F03" w14:textId="4F107F64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CA2847">
              <w:rPr>
                <w:sz w:val="20"/>
                <w:szCs w:val="20"/>
              </w:rPr>
              <w:t>05.02.2024</w:t>
            </w:r>
          </w:p>
        </w:tc>
        <w:tc>
          <w:tcPr>
            <w:tcW w:w="938" w:type="pct"/>
          </w:tcPr>
          <w:p w14:paraId="7E96E730" w14:textId="48BD9A72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</w:t>
            </w:r>
            <w:r w:rsidRPr="00930944">
              <w:rPr>
                <w:sz w:val="20"/>
                <w:szCs w:val="20"/>
              </w:rPr>
              <w:t>:00-1</w:t>
            </w:r>
            <w:r>
              <w:rPr>
                <w:sz w:val="20"/>
                <w:szCs w:val="20"/>
              </w:rPr>
              <w:t>5</w:t>
            </w:r>
            <w:r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7E301B70" w14:textId="77777777" w:rsidR="00C75F62" w:rsidRDefault="00C75F62" w:rsidP="00C75F62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C75F62" w:rsidRPr="00EB0710" w14:paraId="73D137E0" w14:textId="77777777" w:rsidTr="00930944">
        <w:trPr>
          <w:trHeight w:val="384"/>
        </w:trPr>
        <w:tc>
          <w:tcPr>
            <w:tcW w:w="431" w:type="pct"/>
            <w:vAlign w:val="center"/>
          </w:tcPr>
          <w:p w14:paraId="1CB85F56" w14:textId="77777777" w:rsidR="00C75F62" w:rsidRPr="00EB0710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SS113</w:t>
            </w:r>
          </w:p>
        </w:tc>
        <w:tc>
          <w:tcPr>
            <w:tcW w:w="1880" w:type="pct"/>
          </w:tcPr>
          <w:p w14:paraId="682E3151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İŞ SAĞLIĞI VE GÜVENLİĞİ (SEÇ.)</w:t>
            </w:r>
          </w:p>
          <w:p w14:paraId="4F26F0C7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Ferhat ÖZDEMİR</w:t>
            </w:r>
          </w:p>
        </w:tc>
        <w:tc>
          <w:tcPr>
            <w:tcW w:w="750" w:type="pct"/>
          </w:tcPr>
          <w:p w14:paraId="23EFE1E7" w14:textId="66A3CDE4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CA284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7</w:t>
            </w:r>
            <w:r w:rsidRPr="00CA2847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</w:tcPr>
          <w:p w14:paraId="44BA2C11" w14:textId="77777777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09:00-09:25</w:t>
            </w:r>
          </w:p>
        </w:tc>
        <w:tc>
          <w:tcPr>
            <w:tcW w:w="1001" w:type="pct"/>
            <w:vAlign w:val="center"/>
          </w:tcPr>
          <w:p w14:paraId="35395727" w14:textId="77777777" w:rsidR="00C75F62" w:rsidRDefault="00C75F62" w:rsidP="00C75F62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C75F62" w:rsidRPr="00EB0710" w14:paraId="149AA042" w14:textId="77777777" w:rsidTr="00930944">
        <w:trPr>
          <w:trHeight w:val="417"/>
        </w:trPr>
        <w:tc>
          <w:tcPr>
            <w:tcW w:w="431" w:type="pct"/>
            <w:vAlign w:val="center"/>
          </w:tcPr>
          <w:p w14:paraId="3C597BDE" w14:textId="77777777" w:rsidR="00C75F62" w:rsidRPr="00EB0710" w:rsidRDefault="00C75F62" w:rsidP="00C75F62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EF107</w:t>
            </w:r>
          </w:p>
        </w:tc>
        <w:tc>
          <w:tcPr>
            <w:tcW w:w="1880" w:type="pct"/>
          </w:tcPr>
          <w:p w14:paraId="4FF1D847" w14:textId="77777777" w:rsidR="00C75F62" w:rsidRPr="00EB0710" w:rsidRDefault="00C75F62" w:rsidP="00C75F6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TEMEL BİLGİ TEKNOLOJİLERİ</w:t>
            </w:r>
          </w:p>
          <w:p w14:paraId="0C02F376" w14:textId="77777777" w:rsidR="00C75F62" w:rsidRPr="00EB0710" w:rsidRDefault="00C75F62" w:rsidP="00C75F6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Sait ÜSTÜN</w:t>
            </w:r>
          </w:p>
        </w:tc>
        <w:tc>
          <w:tcPr>
            <w:tcW w:w="750" w:type="pct"/>
          </w:tcPr>
          <w:p w14:paraId="6842BD46" w14:textId="45ED0F7A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B559A8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6</w:t>
            </w:r>
            <w:r w:rsidRPr="00B559A8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</w:tcPr>
          <w:p w14:paraId="6364043D" w14:textId="77777777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2:00-12:25</w:t>
            </w:r>
          </w:p>
        </w:tc>
        <w:tc>
          <w:tcPr>
            <w:tcW w:w="1001" w:type="pct"/>
            <w:vAlign w:val="center"/>
          </w:tcPr>
          <w:p w14:paraId="0F0381E3" w14:textId="77777777" w:rsidR="00C75F62" w:rsidRDefault="00C75F62" w:rsidP="00C75F62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C75F62" w:rsidRPr="00EB0710" w14:paraId="19C63BDD" w14:textId="77777777" w:rsidTr="00930944">
        <w:trPr>
          <w:trHeight w:val="460"/>
        </w:trPr>
        <w:tc>
          <w:tcPr>
            <w:tcW w:w="431" w:type="pct"/>
            <w:vAlign w:val="center"/>
          </w:tcPr>
          <w:p w14:paraId="0B02BFB3" w14:textId="77777777" w:rsidR="00C75F62" w:rsidRPr="00EB0710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ZF105</w:t>
            </w:r>
          </w:p>
        </w:tc>
        <w:tc>
          <w:tcPr>
            <w:tcW w:w="1880" w:type="pct"/>
          </w:tcPr>
          <w:p w14:paraId="0380E097" w14:textId="77777777" w:rsidR="00C75F62" w:rsidRPr="00EB0710" w:rsidRDefault="00C75F62" w:rsidP="00C75F6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 xml:space="preserve">BOTANİK I </w:t>
            </w:r>
          </w:p>
          <w:p w14:paraId="0234BAEE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Tamer ÜSTÜNER</w:t>
            </w:r>
          </w:p>
        </w:tc>
        <w:tc>
          <w:tcPr>
            <w:tcW w:w="750" w:type="pct"/>
          </w:tcPr>
          <w:p w14:paraId="3BF3E72C" w14:textId="48C19BC1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CA284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9</w:t>
            </w:r>
            <w:r w:rsidRPr="00CA2847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</w:tcPr>
          <w:p w14:paraId="16F84AFF" w14:textId="6439D932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</w:t>
            </w:r>
            <w:r w:rsidRPr="00930944">
              <w:rPr>
                <w:sz w:val="20"/>
                <w:szCs w:val="20"/>
              </w:rPr>
              <w:t>:15-1</w:t>
            </w:r>
            <w:r>
              <w:rPr>
                <w:sz w:val="20"/>
                <w:szCs w:val="20"/>
              </w:rPr>
              <w:t>6</w:t>
            </w:r>
            <w:r w:rsidRPr="00930944">
              <w:rPr>
                <w:sz w:val="20"/>
                <w:szCs w:val="20"/>
              </w:rPr>
              <w:t>:15</w:t>
            </w:r>
          </w:p>
        </w:tc>
        <w:tc>
          <w:tcPr>
            <w:tcW w:w="1001" w:type="pct"/>
            <w:vAlign w:val="center"/>
          </w:tcPr>
          <w:p w14:paraId="4E61D21B" w14:textId="77777777" w:rsidR="00C75F62" w:rsidRDefault="00C75F62" w:rsidP="00C75F62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C75F62" w:rsidRPr="00EB0710" w14:paraId="53E44A5C" w14:textId="77777777" w:rsidTr="00930944">
        <w:trPr>
          <w:trHeight w:val="492"/>
        </w:trPr>
        <w:tc>
          <w:tcPr>
            <w:tcW w:w="431" w:type="pct"/>
            <w:vAlign w:val="center"/>
          </w:tcPr>
          <w:p w14:paraId="64F34FE5" w14:textId="77777777" w:rsidR="00C75F62" w:rsidRPr="00EB0710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BK109</w:t>
            </w:r>
          </w:p>
        </w:tc>
        <w:tc>
          <w:tcPr>
            <w:tcW w:w="1880" w:type="pct"/>
          </w:tcPr>
          <w:p w14:paraId="654CF063" w14:textId="77777777" w:rsidR="00C75F62" w:rsidRPr="00EB0710" w:rsidRDefault="00C75F62" w:rsidP="00C75F6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ÜNİVERSİTE YAŞAMINA GİRİŞ</w:t>
            </w:r>
          </w:p>
          <w:p w14:paraId="53AEEAE4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r. Öğr. Üyesi Cebrail BARIŞ</w:t>
            </w:r>
          </w:p>
        </w:tc>
        <w:tc>
          <w:tcPr>
            <w:tcW w:w="750" w:type="pct"/>
          </w:tcPr>
          <w:p w14:paraId="7876205D" w14:textId="74039364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CA284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9</w:t>
            </w:r>
            <w:r w:rsidRPr="00CA2847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</w:tcPr>
          <w:p w14:paraId="66C4936F" w14:textId="046A0455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  <w:r w:rsidRPr="00930944">
              <w:rPr>
                <w:sz w:val="20"/>
                <w:szCs w:val="20"/>
              </w:rPr>
              <w:t>.00-</w:t>
            </w:r>
            <w:r>
              <w:rPr>
                <w:sz w:val="20"/>
                <w:szCs w:val="20"/>
              </w:rPr>
              <w:t>17</w:t>
            </w:r>
            <w:r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1E58E8B6" w14:textId="77777777" w:rsidR="00C75F62" w:rsidRDefault="00C75F62" w:rsidP="00C75F62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C75F62" w:rsidRPr="00EB0710" w14:paraId="07E00167" w14:textId="77777777" w:rsidTr="00930944">
        <w:trPr>
          <w:trHeight w:val="386"/>
        </w:trPr>
        <w:tc>
          <w:tcPr>
            <w:tcW w:w="431" w:type="pct"/>
            <w:vAlign w:val="center"/>
          </w:tcPr>
          <w:p w14:paraId="780586C2" w14:textId="77777777" w:rsidR="00C75F62" w:rsidRPr="00EB0710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SS103</w:t>
            </w:r>
          </w:p>
        </w:tc>
        <w:tc>
          <w:tcPr>
            <w:tcW w:w="1880" w:type="pct"/>
          </w:tcPr>
          <w:p w14:paraId="070FAA6E" w14:textId="77777777" w:rsidR="00C75F62" w:rsidRPr="00EB0710" w:rsidRDefault="00C75F62" w:rsidP="00C75F6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GİRİŞİMCİLİK VE STRATEJİ (SEÇ.)</w:t>
            </w:r>
          </w:p>
          <w:p w14:paraId="7F09EB70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Burak AĞIR</w:t>
            </w:r>
          </w:p>
        </w:tc>
        <w:tc>
          <w:tcPr>
            <w:tcW w:w="750" w:type="pct"/>
          </w:tcPr>
          <w:p w14:paraId="3A9A31B5" w14:textId="7ED05AC7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CA284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7</w:t>
            </w:r>
            <w:r w:rsidRPr="00CA2847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</w:tcPr>
          <w:p w14:paraId="4871B6B5" w14:textId="57ED603D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7</w:t>
            </w:r>
            <w:r w:rsidRPr="00930944">
              <w:rPr>
                <w:sz w:val="20"/>
                <w:szCs w:val="20"/>
              </w:rPr>
              <w:t>:00-1</w:t>
            </w:r>
            <w:r>
              <w:rPr>
                <w:sz w:val="20"/>
                <w:szCs w:val="20"/>
              </w:rPr>
              <w:t>7</w:t>
            </w:r>
            <w:r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4D7B224F" w14:textId="77777777" w:rsidR="00C75F62" w:rsidRDefault="00C75F62" w:rsidP="00C75F62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C75F62" w:rsidRPr="00EB0710" w14:paraId="42B1D883" w14:textId="77777777" w:rsidTr="00930944">
        <w:trPr>
          <w:trHeight w:val="170"/>
        </w:trPr>
        <w:tc>
          <w:tcPr>
            <w:tcW w:w="431" w:type="pct"/>
            <w:vAlign w:val="center"/>
          </w:tcPr>
          <w:p w14:paraId="37A27195" w14:textId="77777777" w:rsidR="00C75F62" w:rsidRPr="00EB0710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ZF103</w:t>
            </w:r>
          </w:p>
        </w:tc>
        <w:tc>
          <w:tcPr>
            <w:tcW w:w="1880" w:type="pct"/>
          </w:tcPr>
          <w:p w14:paraId="6DEC3E90" w14:textId="77777777" w:rsidR="00C75F62" w:rsidRPr="00EB0710" w:rsidRDefault="00C75F62" w:rsidP="00C75F6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ATEMATİK I</w:t>
            </w:r>
          </w:p>
          <w:p w14:paraId="1B29078F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30784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Öğr.Üyesi</w:t>
            </w:r>
            <w:proofErr w:type="spellEnd"/>
            <w:proofErr w:type="gramEnd"/>
            <w:r w:rsidRPr="0030784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Bilgi YILMAZ</w:t>
            </w:r>
          </w:p>
        </w:tc>
        <w:tc>
          <w:tcPr>
            <w:tcW w:w="750" w:type="pct"/>
          </w:tcPr>
          <w:p w14:paraId="1013CC7F" w14:textId="20C1C35F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CA284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9</w:t>
            </w:r>
            <w:r w:rsidRPr="00CA2847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</w:tcPr>
          <w:p w14:paraId="6298EBEB" w14:textId="77777777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09:15-10:15</w:t>
            </w:r>
          </w:p>
        </w:tc>
        <w:tc>
          <w:tcPr>
            <w:tcW w:w="1001" w:type="pct"/>
            <w:vAlign w:val="center"/>
          </w:tcPr>
          <w:p w14:paraId="1F9F70A9" w14:textId="77777777" w:rsidR="00C75F62" w:rsidRDefault="00C75F62" w:rsidP="00C75F62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C75F62" w:rsidRPr="005E41DE" w14:paraId="76F1492B" w14:textId="77777777" w:rsidTr="00930944">
        <w:trPr>
          <w:trHeight w:val="77"/>
        </w:trPr>
        <w:tc>
          <w:tcPr>
            <w:tcW w:w="431" w:type="pct"/>
            <w:vAlign w:val="center"/>
          </w:tcPr>
          <w:p w14:paraId="3BCC009E" w14:textId="77777777" w:rsidR="00C75F62" w:rsidRPr="00EB0710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color w:val="000000"/>
                <w:sz w:val="20"/>
                <w:szCs w:val="20"/>
              </w:rPr>
              <w:t>BZF109</w:t>
            </w:r>
          </w:p>
        </w:tc>
        <w:tc>
          <w:tcPr>
            <w:tcW w:w="1880" w:type="pct"/>
          </w:tcPr>
          <w:p w14:paraId="1C407DE0" w14:textId="77777777" w:rsidR="00C75F62" w:rsidRDefault="00C75F62" w:rsidP="00C75F6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ZOOLOJİ I</w:t>
            </w:r>
          </w:p>
          <w:p w14:paraId="7129B0FF" w14:textId="77777777" w:rsidR="00C75F62" w:rsidRPr="00EB0710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EB0710">
              <w:rPr>
                <w:rFonts w:cs="Times New Roman"/>
                <w:sz w:val="20"/>
                <w:szCs w:val="20"/>
              </w:rPr>
              <w:t>. M. MURAT ASLAN</w:t>
            </w:r>
          </w:p>
        </w:tc>
        <w:tc>
          <w:tcPr>
            <w:tcW w:w="750" w:type="pct"/>
          </w:tcPr>
          <w:p w14:paraId="6778106F" w14:textId="30B9B016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CA284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8</w:t>
            </w:r>
            <w:r w:rsidRPr="00CA2847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</w:tcPr>
          <w:p w14:paraId="041B5E73" w14:textId="0F4DB6E7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  <w:r w:rsidRPr="00930944">
              <w:rPr>
                <w:sz w:val="20"/>
                <w:szCs w:val="20"/>
              </w:rPr>
              <w:t>:15-</w:t>
            </w:r>
            <w:r>
              <w:rPr>
                <w:sz w:val="20"/>
                <w:szCs w:val="20"/>
              </w:rPr>
              <w:t>18</w:t>
            </w:r>
            <w:r w:rsidRPr="00930944">
              <w:rPr>
                <w:sz w:val="20"/>
                <w:szCs w:val="20"/>
              </w:rPr>
              <w:t>:15</w:t>
            </w:r>
          </w:p>
        </w:tc>
        <w:tc>
          <w:tcPr>
            <w:tcW w:w="1001" w:type="pct"/>
            <w:vAlign w:val="center"/>
          </w:tcPr>
          <w:p w14:paraId="29031960" w14:textId="77777777" w:rsidR="00C75F62" w:rsidRDefault="00C75F62" w:rsidP="00C75F62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</w:tbl>
    <w:p w14:paraId="2190F9E6" w14:textId="77777777"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14:paraId="51CFA905" w14:textId="77777777"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14:paraId="26941510" w14:textId="77777777"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14:paraId="19F8BE0A" w14:textId="77777777" w:rsidR="00930944" w:rsidRDefault="00930944" w:rsidP="00751531">
      <w:pPr>
        <w:spacing w:before="240" w:after="0"/>
        <w:rPr>
          <w:rFonts w:cs="Times New Roman"/>
          <w:b/>
          <w:sz w:val="22"/>
        </w:rPr>
      </w:pPr>
    </w:p>
    <w:p w14:paraId="769F3416" w14:textId="77777777"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14:paraId="549E2182" w14:textId="77777777" w:rsidR="00930944" w:rsidRDefault="00930944" w:rsidP="00751531">
      <w:pPr>
        <w:spacing w:before="240" w:after="0"/>
        <w:rPr>
          <w:rFonts w:cs="Times New Roman"/>
          <w:b/>
          <w:sz w:val="22"/>
        </w:rPr>
      </w:pPr>
    </w:p>
    <w:p w14:paraId="51785942" w14:textId="77777777" w:rsidR="00D231A6" w:rsidRPr="008D61A4" w:rsidRDefault="00D231A6" w:rsidP="00751531">
      <w:pPr>
        <w:spacing w:before="240"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2. Sınıf</w:t>
      </w:r>
    </w:p>
    <w:tbl>
      <w:tblPr>
        <w:tblStyle w:val="TabloKlavuzu"/>
        <w:tblW w:w="3893" w:type="pct"/>
        <w:tblLayout w:type="fixed"/>
        <w:tblLook w:val="04A0" w:firstRow="1" w:lastRow="0" w:firstColumn="1" w:lastColumn="0" w:noHBand="0" w:noVBand="1"/>
      </w:tblPr>
      <w:tblGrid>
        <w:gridCol w:w="977"/>
        <w:gridCol w:w="4122"/>
        <w:gridCol w:w="1841"/>
        <w:gridCol w:w="2127"/>
        <w:gridCol w:w="2269"/>
      </w:tblGrid>
      <w:tr w:rsidR="00307847" w:rsidRPr="008D61A4" w14:paraId="39DDEAE2" w14:textId="77777777" w:rsidTr="00930944">
        <w:tc>
          <w:tcPr>
            <w:tcW w:w="431" w:type="pct"/>
            <w:vAlign w:val="center"/>
          </w:tcPr>
          <w:p w14:paraId="11051B6F" w14:textId="77777777" w:rsidR="00307847" w:rsidRPr="008D61A4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818" w:type="pct"/>
            <w:vAlign w:val="center"/>
          </w:tcPr>
          <w:p w14:paraId="0BFA3EBB" w14:textId="77777777" w:rsidR="00307847" w:rsidRPr="008D61A4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 xml:space="preserve"> ve </w:t>
            </w: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812" w:type="pct"/>
            <w:vAlign w:val="center"/>
          </w:tcPr>
          <w:p w14:paraId="1A453166" w14:textId="77777777" w:rsidR="00307847" w:rsidRPr="008D61A4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938" w:type="pct"/>
            <w:vAlign w:val="center"/>
          </w:tcPr>
          <w:p w14:paraId="6B84E8FF" w14:textId="77777777" w:rsidR="00307847" w:rsidRPr="008D61A4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01" w:type="pct"/>
            <w:vAlign w:val="center"/>
          </w:tcPr>
          <w:p w14:paraId="64EB81C2" w14:textId="77777777" w:rsidR="00307847" w:rsidRPr="008D61A4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YERİ</w:t>
            </w:r>
          </w:p>
        </w:tc>
      </w:tr>
      <w:tr w:rsidR="00C75F62" w:rsidRPr="00CD5F1C" w14:paraId="07304D9B" w14:textId="77777777" w:rsidTr="004836D6">
        <w:trPr>
          <w:trHeight w:val="507"/>
        </w:trPr>
        <w:tc>
          <w:tcPr>
            <w:tcW w:w="431" w:type="pct"/>
            <w:vAlign w:val="center"/>
          </w:tcPr>
          <w:p w14:paraId="1188C02A" w14:textId="77777777" w:rsidR="00C75F62" w:rsidRPr="008776F8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BBK205</w:t>
            </w:r>
          </w:p>
        </w:tc>
        <w:tc>
          <w:tcPr>
            <w:tcW w:w="1818" w:type="pct"/>
            <w:vAlign w:val="center"/>
          </w:tcPr>
          <w:p w14:paraId="4640B97D" w14:textId="77777777" w:rsidR="00C75F62" w:rsidRPr="00CF3639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CF3639">
              <w:rPr>
                <w:rFonts w:eastAsia="Times New Roman" w:cs="Times New Roman"/>
                <w:color w:val="auto"/>
                <w:sz w:val="20"/>
                <w:szCs w:val="20"/>
              </w:rPr>
              <w:t>İSTATİSTİK</w:t>
            </w:r>
          </w:p>
          <w:p w14:paraId="3C18CD06" w14:textId="77777777" w:rsidR="00C75F62" w:rsidRPr="00CF3639" w:rsidRDefault="00C75F62" w:rsidP="00C75F6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F3639">
              <w:rPr>
                <w:rFonts w:cs="Times New Roman"/>
                <w:color w:val="000000"/>
                <w:sz w:val="20"/>
                <w:szCs w:val="20"/>
              </w:rPr>
              <w:t>Prof. Dr. Emin ÖZKÖSE</w:t>
            </w:r>
          </w:p>
        </w:tc>
        <w:tc>
          <w:tcPr>
            <w:tcW w:w="812" w:type="pct"/>
          </w:tcPr>
          <w:p w14:paraId="1E7E2624" w14:textId="033E46EB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E824C4">
              <w:rPr>
                <w:sz w:val="20"/>
                <w:szCs w:val="20"/>
              </w:rPr>
              <w:t>0</w:t>
            </w:r>
            <w:r w:rsidR="002B0E36">
              <w:rPr>
                <w:sz w:val="20"/>
                <w:szCs w:val="20"/>
              </w:rPr>
              <w:t>7</w:t>
            </w:r>
            <w:r w:rsidRPr="00E824C4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  <w:vAlign w:val="center"/>
          </w:tcPr>
          <w:p w14:paraId="6889E714" w14:textId="03EEDF27" w:rsidR="00C75F62" w:rsidRPr="00930944" w:rsidRDefault="002B0E36" w:rsidP="00C75F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  <w:r w:rsidR="00C75F62" w:rsidRPr="00930944">
              <w:rPr>
                <w:sz w:val="20"/>
                <w:szCs w:val="20"/>
              </w:rPr>
              <w:t>:00-</w:t>
            </w:r>
            <w:r>
              <w:rPr>
                <w:sz w:val="20"/>
                <w:szCs w:val="20"/>
              </w:rPr>
              <w:t>13</w:t>
            </w:r>
            <w:r w:rsidR="00C75F62"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0D72C65B" w14:textId="77777777" w:rsidR="00C75F62" w:rsidRPr="005450C0" w:rsidRDefault="00C75F62" w:rsidP="00C75F62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C75F62" w:rsidRPr="00CD5F1C" w14:paraId="1BC31420" w14:textId="77777777" w:rsidTr="004836D6">
        <w:trPr>
          <w:trHeight w:val="557"/>
        </w:trPr>
        <w:tc>
          <w:tcPr>
            <w:tcW w:w="431" w:type="pct"/>
            <w:vAlign w:val="center"/>
          </w:tcPr>
          <w:p w14:paraId="631DDDCB" w14:textId="77777777" w:rsidR="00C75F62" w:rsidRPr="009C1627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BBK207</w:t>
            </w:r>
          </w:p>
        </w:tc>
        <w:tc>
          <w:tcPr>
            <w:tcW w:w="1818" w:type="pct"/>
          </w:tcPr>
          <w:p w14:paraId="0BD28E37" w14:textId="77777777" w:rsidR="00C75F62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GENETİK</w:t>
            </w:r>
          </w:p>
          <w:p w14:paraId="27A682D0" w14:textId="77777777" w:rsidR="00C75F62" w:rsidRPr="009C1627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. RAMAZAN ÇETİNTAŞ</w:t>
            </w:r>
          </w:p>
          <w:p w14:paraId="39F52D32" w14:textId="77777777" w:rsidR="00C75F62" w:rsidRPr="009C1627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Doç. Dr. MUSTAFA KÜSEK</w:t>
            </w:r>
          </w:p>
        </w:tc>
        <w:tc>
          <w:tcPr>
            <w:tcW w:w="812" w:type="pct"/>
          </w:tcPr>
          <w:p w14:paraId="0DD3A385" w14:textId="3BD55407" w:rsidR="00C75F62" w:rsidRPr="00930944" w:rsidRDefault="002B0E36" w:rsidP="00C75F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</w:t>
            </w:r>
            <w:r w:rsidR="00C75F62" w:rsidRPr="00E824C4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  <w:vAlign w:val="center"/>
          </w:tcPr>
          <w:p w14:paraId="0B34DC51" w14:textId="5B98DAB2" w:rsidR="00C75F62" w:rsidRPr="00930944" w:rsidRDefault="002B0E36" w:rsidP="00C75F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="00C75F62" w:rsidRPr="00930944">
              <w:rPr>
                <w:sz w:val="20"/>
                <w:szCs w:val="20"/>
              </w:rPr>
              <w:t>:15-</w:t>
            </w:r>
            <w:r>
              <w:rPr>
                <w:sz w:val="20"/>
                <w:szCs w:val="20"/>
              </w:rPr>
              <w:t>16</w:t>
            </w:r>
            <w:r w:rsidR="00C75F62" w:rsidRPr="00930944">
              <w:rPr>
                <w:sz w:val="20"/>
                <w:szCs w:val="20"/>
              </w:rPr>
              <w:t>:15</w:t>
            </w:r>
          </w:p>
        </w:tc>
        <w:tc>
          <w:tcPr>
            <w:tcW w:w="1001" w:type="pct"/>
            <w:vAlign w:val="center"/>
          </w:tcPr>
          <w:p w14:paraId="05F4CF58" w14:textId="77777777" w:rsidR="00C75F62" w:rsidRPr="005450C0" w:rsidRDefault="00C75F62" w:rsidP="00C75F62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C75F62" w:rsidRPr="00CD5F1C" w14:paraId="38F84224" w14:textId="77777777" w:rsidTr="004836D6">
        <w:tc>
          <w:tcPr>
            <w:tcW w:w="431" w:type="pct"/>
            <w:vAlign w:val="center"/>
          </w:tcPr>
          <w:p w14:paraId="25E7C919" w14:textId="77777777" w:rsidR="00C75F62" w:rsidRPr="008D61A4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11</w:t>
            </w:r>
          </w:p>
        </w:tc>
        <w:tc>
          <w:tcPr>
            <w:tcW w:w="1818" w:type="pct"/>
          </w:tcPr>
          <w:p w14:paraId="481A83C5" w14:textId="77777777" w:rsidR="00C75F62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TARIM EKONOMİSİ VE İŞLETMECİLİĞİ</w:t>
            </w:r>
          </w:p>
          <w:p w14:paraId="3C3E058B" w14:textId="77777777" w:rsidR="00C75F62" w:rsidRPr="008D61A4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Burak AĞIR</w:t>
            </w:r>
          </w:p>
        </w:tc>
        <w:tc>
          <w:tcPr>
            <w:tcW w:w="812" w:type="pct"/>
          </w:tcPr>
          <w:p w14:paraId="32676B55" w14:textId="7D5862C8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E824C4">
              <w:rPr>
                <w:sz w:val="20"/>
                <w:szCs w:val="20"/>
              </w:rPr>
              <w:t>0</w:t>
            </w:r>
            <w:r w:rsidR="002B0E36">
              <w:rPr>
                <w:sz w:val="20"/>
                <w:szCs w:val="20"/>
              </w:rPr>
              <w:t>8</w:t>
            </w:r>
            <w:r w:rsidRPr="00E824C4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  <w:vAlign w:val="center"/>
          </w:tcPr>
          <w:p w14:paraId="448D5A72" w14:textId="637468B3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2B0E36">
              <w:rPr>
                <w:sz w:val="20"/>
                <w:szCs w:val="20"/>
              </w:rPr>
              <w:t>3</w:t>
            </w:r>
            <w:r w:rsidRPr="00930944">
              <w:rPr>
                <w:sz w:val="20"/>
                <w:szCs w:val="20"/>
              </w:rPr>
              <w:t>:00-1</w:t>
            </w:r>
            <w:r w:rsidR="002B0E36">
              <w:rPr>
                <w:sz w:val="20"/>
                <w:szCs w:val="20"/>
              </w:rPr>
              <w:t>3</w:t>
            </w:r>
            <w:r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7DD39496" w14:textId="77777777" w:rsidR="00C75F62" w:rsidRPr="005450C0" w:rsidRDefault="00C75F62" w:rsidP="00C75F62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C75F62" w:rsidRPr="00CD5F1C" w14:paraId="5118E668" w14:textId="77777777" w:rsidTr="004836D6">
        <w:trPr>
          <w:trHeight w:val="623"/>
        </w:trPr>
        <w:tc>
          <w:tcPr>
            <w:tcW w:w="431" w:type="pct"/>
            <w:vAlign w:val="center"/>
          </w:tcPr>
          <w:p w14:paraId="270E3E77" w14:textId="77777777" w:rsidR="00C75F62" w:rsidRPr="008D61A4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13</w:t>
            </w:r>
          </w:p>
        </w:tc>
        <w:tc>
          <w:tcPr>
            <w:tcW w:w="1818" w:type="pct"/>
          </w:tcPr>
          <w:p w14:paraId="687F1778" w14:textId="77777777" w:rsidR="00C75F62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TOPRAK BİLİMİ</w:t>
            </w:r>
          </w:p>
          <w:p w14:paraId="6EB4584B" w14:textId="77777777" w:rsidR="00C75F62" w:rsidRPr="00930944" w:rsidRDefault="00C75F62" w:rsidP="00C75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</w:rPr>
              <w:t>Prof.Dr.Kadir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YILMAZ- D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Öğrt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 Üyesi Ömer Faruk DEMİR</w:t>
            </w:r>
          </w:p>
        </w:tc>
        <w:tc>
          <w:tcPr>
            <w:tcW w:w="812" w:type="pct"/>
          </w:tcPr>
          <w:p w14:paraId="1F450CFE" w14:textId="77777777" w:rsidR="002B0E36" w:rsidRDefault="002B0E36" w:rsidP="00B82D3C">
            <w:pPr>
              <w:rPr>
                <w:sz w:val="20"/>
                <w:szCs w:val="20"/>
              </w:rPr>
            </w:pPr>
          </w:p>
          <w:p w14:paraId="17AC1F33" w14:textId="03FA53C2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E824C4">
              <w:rPr>
                <w:sz w:val="20"/>
                <w:szCs w:val="20"/>
              </w:rPr>
              <w:t>0</w:t>
            </w:r>
            <w:r w:rsidR="002B0E36">
              <w:rPr>
                <w:sz w:val="20"/>
                <w:szCs w:val="20"/>
              </w:rPr>
              <w:t>8</w:t>
            </w:r>
            <w:r w:rsidRPr="00E824C4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  <w:vAlign w:val="center"/>
          </w:tcPr>
          <w:p w14:paraId="41359502" w14:textId="3AC62964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2B0E36">
              <w:rPr>
                <w:sz w:val="20"/>
                <w:szCs w:val="20"/>
              </w:rPr>
              <w:t>1</w:t>
            </w:r>
            <w:r w:rsidRPr="00930944">
              <w:rPr>
                <w:sz w:val="20"/>
                <w:szCs w:val="20"/>
              </w:rPr>
              <w:t>:00-1</w:t>
            </w:r>
            <w:r w:rsidR="002B0E36">
              <w:rPr>
                <w:sz w:val="20"/>
                <w:szCs w:val="20"/>
              </w:rPr>
              <w:t>1</w:t>
            </w:r>
            <w:r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3FA25162" w14:textId="77777777" w:rsidR="00C75F62" w:rsidRPr="005450C0" w:rsidRDefault="00C75F62" w:rsidP="00C75F62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C75F62" w:rsidRPr="00CD5F1C" w14:paraId="476EB635" w14:textId="77777777" w:rsidTr="004836D6">
        <w:trPr>
          <w:trHeight w:val="385"/>
        </w:trPr>
        <w:tc>
          <w:tcPr>
            <w:tcW w:w="431" w:type="pct"/>
            <w:vAlign w:val="center"/>
          </w:tcPr>
          <w:p w14:paraId="434BFA66" w14:textId="77777777" w:rsidR="00C75F62" w:rsidRPr="008776F8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09</w:t>
            </w:r>
          </w:p>
        </w:tc>
        <w:tc>
          <w:tcPr>
            <w:tcW w:w="1818" w:type="pct"/>
          </w:tcPr>
          <w:p w14:paraId="54D1F3FE" w14:textId="77777777" w:rsidR="00C75F62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HAYVANSAL ÜRETİM</w:t>
            </w:r>
          </w:p>
          <w:p w14:paraId="158A486B" w14:textId="77777777" w:rsidR="00C75F62" w:rsidRPr="008776F8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BEYHAN YETER</w:t>
            </w:r>
          </w:p>
        </w:tc>
        <w:tc>
          <w:tcPr>
            <w:tcW w:w="812" w:type="pct"/>
          </w:tcPr>
          <w:p w14:paraId="7508EEFC" w14:textId="07AD86FB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E824C4">
              <w:rPr>
                <w:sz w:val="20"/>
                <w:szCs w:val="20"/>
              </w:rPr>
              <w:t>0</w:t>
            </w:r>
            <w:r w:rsidR="002B0E36">
              <w:rPr>
                <w:sz w:val="20"/>
                <w:szCs w:val="20"/>
              </w:rPr>
              <w:t>7</w:t>
            </w:r>
            <w:r w:rsidRPr="00E824C4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  <w:vAlign w:val="center"/>
          </w:tcPr>
          <w:p w14:paraId="72C529A3" w14:textId="235E002A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2B0E36">
              <w:rPr>
                <w:sz w:val="20"/>
                <w:szCs w:val="20"/>
              </w:rPr>
              <w:t>5</w:t>
            </w:r>
            <w:r w:rsidRPr="00930944">
              <w:rPr>
                <w:sz w:val="20"/>
                <w:szCs w:val="20"/>
              </w:rPr>
              <w:t>:15-1</w:t>
            </w:r>
            <w:r w:rsidR="002B0E36">
              <w:rPr>
                <w:sz w:val="20"/>
                <w:szCs w:val="20"/>
              </w:rPr>
              <w:t>6</w:t>
            </w:r>
            <w:r w:rsidRPr="00930944">
              <w:rPr>
                <w:sz w:val="20"/>
                <w:szCs w:val="20"/>
              </w:rPr>
              <w:t>:15</w:t>
            </w:r>
          </w:p>
        </w:tc>
        <w:tc>
          <w:tcPr>
            <w:tcW w:w="1001" w:type="pct"/>
            <w:vAlign w:val="center"/>
          </w:tcPr>
          <w:p w14:paraId="10DB483B" w14:textId="77777777" w:rsidR="00C75F62" w:rsidRPr="005450C0" w:rsidRDefault="00C75F62" w:rsidP="00C75F62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C75F62" w:rsidRPr="00CD5F1C" w14:paraId="120D51A8" w14:textId="77777777" w:rsidTr="004836D6">
        <w:trPr>
          <w:trHeight w:val="408"/>
        </w:trPr>
        <w:tc>
          <w:tcPr>
            <w:tcW w:w="431" w:type="pct"/>
            <w:vAlign w:val="center"/>
          </w:tcPr>
          <w:p w14:paraId="7D50E09F" w14:textId="77777777" w:rsidR="00C75F62" w:rsidRPr="008776F8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OZ221</w:t>
            </w:r>
          </w:p>
        </w:tc>
        <w:tc>
          <w:tcPr>
            <w:tcW w:w="1818" w:type="pct"/>
          </w:tcPr>
          <w:p w14:paraId="22C63E02" w14:textId="77777777" w:rsidR="00C75F62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İNGİLİZCE III</w:t>
            </w:r>
          </w:p>
          <w:p w14:paraId="2A458B26" w14:textId="77777777" w:rsidR="00C75F62" w:rsidRPr="008776F8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Öğr.Gör.Zeynep</w:t>
            </w:r>
            <w:proofErr w:type="spellEnd"/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CANLI</w:t>
            </w:r>
          </w:p>
        </w:tc>
        <w:tc>
          <w:tcPr>
            <w:tcW w:w="812" w:type="pct"/>
          </w:tcPr>
          <w:p w14:paraId="48F80207" w14:textId="72CFA792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E824C4">
              <w:rPr>
                <w:sz w:val="20"/>
                <w:szCs w:val="20"/>
              </w:rPr>
              <w:t>0</w:t>
            </w:r>
            <w:r w:rsidR="002B0E36">
              <w:rPr>
                <w:sz w:val="20"/>
                <w:szCs w:val="20"/>
              </w:rPr>
              <w:t>6</w:t>
            </w:r>
            <w:r w:rsidRPr="00E824C4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  <w:vAlign w:val="center"/>
          </w:tcPr>
          <w:p w14:paraId="6D729C7C" w14:textId="2785E65C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2B0E36">
              <w:rPr>
                <w:sz w:val="20"/>
                <w:szCs w:val="20"/>
              </w:rPr>
              <w:t>1</w:t>
            </w:r>
            <w:r w:rsidRPr="00930944">
              <w:rPr>
                <w:sz w:val="20"/>
                <w:szCs w:val="20"/>
              </w:rPr>
              <w:t>:30-1</w:t>
            </w:r>
            <w:r w:rsidR="002B0E36">
              <w:rPr>
                <w:sz w:val="20"/>
                <w:szCs w:val="20"/>
              </w:rPr>
              <w:t>1</w:t>
            </w:r>
            <w:r w:rsidRPr="00930944">
              <w:rPr>
                <w:sz w:val="20"/>
                <w:szCs w:val="20"/>
              </w:rPr>
              <w:t>:55</w:t>
            </w:r>
          </w:p>
        </w:tc>
        <w:tc>
          <w:tcPr>
            <w:tcW w:w="1001" w:type="pct"/>
            <w:vAlign w:val="center"/>
          </w:tcPr>
          <w:p w14:paraId="60EA27FF" w14:textId="77777777" w:rsidR="00C75F62" w:rsidRPr="005450C0" w:rsidRDefault="00C75F62" w:rsidP="00C75F62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C75F62" w:rsidRPr="00CD5F1C" w14:paraId="7B866564" w14:textId="77777777" w:rsidTr="004836D6">
        <w:trPr>
          <w:trHeight w:val="342"/>
        </w:trPr>
        <w:tc>
          <w:tcPr>
            <w:tcW w:w="431" w:type="pct"/>
            <w:vAlign w:val="center"/>
          </w:tcPr>
          <w:p w14:paraId="240262B7" w14:textId="77777777" w:rsidR="00C75F62" w:rsidRPr="008776F8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01</w:t>
            </w:r>
          </w:p>
        </w:tc>
        <w:tc>
          <w:tcPr>
            <w:tcW w:w="1818" w:type="pct"/>
          </w:tcPr>
          <w:p w14:paraId="0A91C14E" w14:textId="77777777" w:rsidR="00C75F62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İYOKİMYA</w:t>
            </w:r>
          </w:p>
          <w:p w14:paraId="14B17101" w14:textId="77777777" w:rsidR="00C75F62" w:rsidRPr="008776F8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HASAN TUNAZ</w:t>
            </w:r>
          </w:p>
        </w:tc>
        <w:tc>
          <w:tcPr>
            <w:tcW w:w="812" w:type="pct"/>
          </w:tcPr>
          <w:p w14:paraId="7648F885" w14:textId="4813698D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E824C4">
              <w:rPr>
                <w:sz w:val="20"/>
                <w:szCs w:val="20"/>
              </w:rPr>
              <w:t>05.02.2024</w:t>
            </w:r>
          </w:p>
        </w:tc>
        <w:tc>
          <w:tcPr>
            <w:tcW w:w="938" w:type="pct"/>
            <w:vAlign w:val="center"/>
          </w:tcPr>
          <w:p w14:paraId="6872F941" w14:textId="2E3C587E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2B0E36">
              <w:rPr>
                <w:sz w:val="20"/>
                <w:szCs w:val="20"/>
              </w:rPr>
              <w:t>7</w:t>
            </w:r>
            <w:r w:rsidRPr="00930944">
              <w:rPr>
                <w:sz w:val="20"/>
                <w:szCs w:val="20"/>
              </w:rPr>
              <w:t>:00-1</w:t>
            </w:r>
            <w:r w:rsidR="002B0E36">
              <w:rPr>
                <w:sz w:val="20"/>
                <w:szCs w:val="20"/>
              </w:rPr>
              <w:t>7</w:t>
            </w:r>
            <w:r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1DD12508" w14:textId="77777777" w:rsidR="00C75F62" w:rsidRPr="005450C0" w:rsidRDefault="00C75F62" w:rsidP="00C75F62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C75F62" w:rsidRPr="00CD5F1C" w14:paraId="7767017D" w14:textId="77777777" w:rsidTr="004836D6">
        <w:trPr>
          <w:trHeight w:val="392"/>
        </w:trPr>
        <w:tc>
          <w:tcPr>
            <w:tcW w:w="431" w:type="pct"/>
            <w:vAlign w:val="center"/>
          </w:tcPr>
          <w:p w14:paraId="6DECA416" w14:textId="77777777" w:rsidR="00C75F62" w:rsidRPr="008776F8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03</w:t>
            </w:r>
          </w:p>
        </w:tc>
        <w:tc>
          <w:tcPr>
            <w:tcW w:w="1818" w:type="pct"/>
          </w:tcPr>
          <w:p w14:paraId="2A5FDC73" w14:textId="77777777" w:rsidR="00C75F62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FİTOPATOLOJİ</w:t>
            </w:r>
          </w:p>
          <w:p w14:paraId="3A98F661" w14:textId="77777777" w:rsidR="00C75F62" w:rsidRPr="008776F8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NİHAL BUZKAN</w:t>
            </w:r>
          </w:p>
        </w:tc>
        <w:tc>
          <w:tcPr>
            <w:tcW w:w="812" w:type="pct"/>
          </w:tcPr>
          <w:p w14:paraId="1930AF79" w14:textId="299BEFB0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E824C4">
              <w:rPr>
                <w:sz w:val="20"/>
                <w:szCs w:val="20"/>
              </w:rPr>
              <w:t>0</w:t>
            </w:r>
            <w:r w:rsidR="002B0E36">
              <w:rPr>
                <w:sz w:val="20"/>
                <w:szCs w:val="20"/>
              </w:rPr>
              <w:t>9</w:t>
            </w:r>
            <w:r w:rsidRPr="00E824C4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  <w:vAlign w:val="center"/>
          </w:tcPr>
          <w:p w14:paraId="7BC86C53" w14:textId="206BC1D1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2B0E36">
              <w:rPr>
                <w:sz w:val="20"/>
                <w:szCs w:val="20"/>
              </w:rPr>
              <w:t>1</w:t>
            </w:r>
            <w:r w:rsidRPr="00930944">
              <w:rPr>
                <w:sz w:val="20"/>
                <w:szCs w:val="20"/>
              </w:rPr>
              <w:t>:00-1</w:t>
            </w:r>
            <w:r w:rsidR="002B0E36">
              <w:rPr>
                <w:sz w:val="20"/>
                <w:szCs w:val="20"/>
              </w:rPr>
              <w:t>1</w:t>
            </w:r>
            <w:r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52F0B545" w14:textId="77777777" w:rsidR="00C75F62" w:rsidRPr="005450C0" w:rsidRDefault="00C75F62" w:rsidP="00C75F62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C75F62" w:rsidRPr="00CD5F1C" w14:paraId="1391A342" w14:textId="77777777" w:rsidTr="004836D6">
        <w:trPr>
          <w:trHeight w:val="601"/>
        </w:trPr>
        <w:tc>
          <w:tcPr>
            <w:tcW w:w="431" w:type="pct"/>
            <w:vAlign w:val="center"/>
          </w:tcPr>
          <w:p w14:paraId="45B1080E" w14:textId="77777777" w:rsidR="00C75F62" w:rsidRPr="008D61A4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SS203</w:t>
            </w:r>
          </w:p>
        </w:tc>
        <w:tc>
          <w:tcPr>
            <w:tcW w:w="1818" w:type="pct"/>
          </w:tcPr>
          <w:p w14:paraId="338ECD70" w14:textId="77777777" w:rsidR="00C75F62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GÖNÜLLÜLÜK ÇALIŞMALARI (SEÇ)</w:t>
            </w:r>
          </w:p>
          <w:p w14:paraId="086C1F0D" w14:textId="77777777" w:rsidR="00C75F62" w:rsidRPr="008D61A4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Dr.Öğr</w:t>
            </w:r>
            <w:proofErr w:type="spell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. Üyesi Cevahir KAYNAKÇI BAYDAR</w:t>
            </w:r>
          </w:p>
        </w:tc>
        <w:tc>
          <w:tcPr>
            <w:tcW w:w="812" w:type="pct"/>
          </w:tcPr>
          <w:p w14:paraId="36EFF5A3" w14:textId="415AC041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E824C4">
              <w:rPr>
                <w:sz w:val="20"/>
                <w:szCs w:val="20"/>
              </w:rPr>
              <w:t>0</w:t>
            </w:r>
            <w:r w:rsidR="00463351">
              <w:rPr>
                <w:sz w:val="20"/>
                <w:szCs w:val="20"/>
              </w:rPr>
              <w:t>7</w:t>
            </w:r>
            <w:r w:rsidRPr="00E824C4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  <w:vAlign w:val="center"/>
          </w:tcPr>
          <w:p w14:paraId="2EAF45BC" w14:textId="665E4EA5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463351">
              <w:rPr>
                <w:sz w:val="20"/>
                <w:szCs w:val="20"/>
              </w:rPr>
              <w:t>1</w:t>
            </w:r>
            <w:r w:rsidRPr="00930944">
              <w:rPr>
                <w:sz w:val="20"/>
                <w:szCs w:val="20"/>
              </w:rPr>
              <w:t>:00-1</w:t>
            </w:r>
            <w:r w:rsidR="00463351">
              <w:rPr>
                <w:sz w:val="20"/>
                <w:szCs w:val="20"/>
              </w:rPr>
              <w:t>1</w:t>
            </w:r>
            <w:r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1512F6C5" w14:textId="77777777" w:rsidR="00C75F62" w:rsidRPr="005450C0" w:rsidRDefault="00C75F62" w:rsidP="00C75F62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041B6E" w:rsidRPr="00CD5F1C" w14:paraId="23E53068" w14:textId="77777777" w:rsidTr="00E96DCA">
        <w:trPr>
          <w:trHeight w:val="350"/>
        </w:trPr>
        <w:tc>
          <w:tcPr>
            <w:tcW w:w="431" w:type="pct"/>
            <w:vAlign w:val="center"/>
          </w:tcPr>
          <w:p w14:paraId="725D07A4" w14:textId="33E5A1AE" w:rsidR="00041B6E" w:rsidRPr="008D61A4" w:rsidRDefault="00041B6E" w:rsidP="00041B6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OF201</w:t>
            </w:r>
          </w:p>
        </w:tc>
        <w:tc>
          <w:tcPr>
            <w:tcW w:w="1818" w:type="pct"/>
          </w:tcPr>
          <w:p w14:paraId="0B785B4B" w14:textId="77777777" w:rsidR="00041B6E" w:rsidRPr="00EA033E" w:rsidRDefault="00041B6E" w:rsidP="00041B6E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EĞİTİME GİRİŞ</w:t>
            </w:r>
          </w:p>
          <w:p w14:paraId="75FB20E0" w14:textId="2352FFE0" w:rsidR="00041B6E" w:rsidRPr="008D61A4" w:rsidRDefault="00041B6E" w:rsidP="00041B6E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Doç. Dr. Ramazan YİRCİ</w:t>
            </w:r>
          </w:p>
        </w:tc>
        <w:tc>
          <w:tcPr>
            <w:tcW w:w="812" w:type="pct"/>
          </w:tcPr>
          <w:p w14:paraId="3E292CC8" w14:textId="422EED9F" w:rsidR="00041B6E" w:rsidRPr="00E824C4" w:rsidRDefault="00041B6E" w:rsidP="00041B6E">
            <w:pPr>
              <w:jc w:val="center"/>
              <w:rPr>
                <w:sz w:val="20"/>
                <w:szCs w:val="20"/>
              </w:rPr>
            </w:pPr>
            <w:r w:rsidRPr="00E824C4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5</w:t>
            </w:r>
            <w:r w:rsidRPr="00E824C4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  <w:vAlign w:val="center"/>
          </w:tcPr>
          <w:p w14:paraId="4CA7D4CA" w14:textId="7048986D" w:rsidR="00041B6E" w:rsidRPr="00930944" w:rsidRDefault="00041B6E" w:rsidP="00041B6E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  <w:r w:rsidRPr="00930944">
              <w:rPr>
                <w:sz w:val="20"/>
                <w:szCs w:val="20"/>
              </w:rPr>
              <w:t>:00-1</w:t>
            </w:r>
            <w:r>
              <w:rPr>
                <w:sz w:val="20"/>
                <w:szCs w:val="20"/>
              </w:rPr>
              <w:t>0</w:t>
            </w:r>
            <w:r w:rsidRPr="00930944">
              <w:rPr>
                <w:sz w:val="20"/>
                <w:szCs w:val="20"/>
              </w:rPr>
              <w:t>:25</w:t>
            </w:r>
          </w:p>
        </w:tc>
        <w:tc>
          <w:tcPr>
            <w:tcW w:w="1001" w:type="pct"/>
            <w:vAlign w:val="center"/>
          </w:tcPr>
          <w:p w14:paraId="5D9B24F2" w14:textId="56A8629E" w:rsidR="00041B6E" w:rsidRPr="005450C0" w:rsidRDefault="00041B6E" w:rsidP="00041B6E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041B6E" w:rsidRPr="00CD5F1C" w14:paraId="75F910C5" w14:textId="77777777" w:rsidTr="004836D6">
        <w:trPr>
          <w:trHeight w:val="397"/>
        </w:trPr>
        <w:tc>
          <w:tcPr>
            <w:tcW w:w="431" w:type="pct"/>
            <w:vAlign w:val="center"/>
          </w:tcPr>
          <w:p w14:paraId="5530DD96" w14:textId="77777777" w:rsidR="00041B6E" w:rsidRPr="008D61A4" w:rsidRDefault="00041B6E" w:rsidP="00041B6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OF203</w:t>
            </w:r>
          </w:p>
        </w:tc>
        <w:tc>
          <w:tcPr>
            <w:tcW w:w="1818" w:type="pct"/>
          </w:tcPr>
          <w:p w14:paraId="4EB1AFB0" w14:textId="77777777" w:rsidR="00041B6E" w:rsidRPr="00EA033E" w:rsidRDefault="00041B6E" w:rsidP="00041B6E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ÖĞRETİM İLKE VE YÖNTEMLERİ</w:t>
            </w:r>
          </w:p>
          <w:p w14:paraId="11ADD7DE" w14:textId="77777777" w:rsidR="00041B6E" w:rsidRPr="008D61A4" w:rsidRDefault="00041B6E" w:rsidP="00041B6E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Doç. Dr. Abdullah ÇETİN</w:t>
            </w:r>
          </w:p>
        </w:tc>
        <w:tc>
          <w:tcPr>
            <w:tcW w:w="812" w:type="pct"/>
          </w:tcPr>
          <w:p w14:paraId="553F2CD3" w14:textId="1976F741" w:rsidR="00041B6E" w:rsidRPr="00930944" w:rsidRDefault="00041B6E" w:rsidP="00041B6E">
            <w:pPr>
              <w:jc w:val="center"/>
              <w:rPr>
                <w:sz w:val="20"/>
                <w:szCs w:val="20"/>
              </w:rPr>
            </w:pPr>
            <w:r w:rsidRPr="00E824C4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6</w:t>
            </w:r>
            <w:r w:rsidRPr="00E824C4">
              <w:rPr>
                <w:sz w:val="20"/>
                <w:szCs w:val="20"/>
              </w:rPr>
              <w:t>.02.2024</w:t>
            </w:r>
          </w:p>
        </w:tc>
        <w:tc>
          <w:tcPr>
            <w:tcW w:w="938" w:type="pct"/>
            <w:vAlign w:val="center"/>
          </w:tcPr>
          <w:p w14:paraId="73A777EF" w14:textId="1B54F839" w:rsidR="00041B6E" w:rsidRPr="00930944" w:rsidRDefault="00041B6E" w:rsidP="00041B6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Pr="00930944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30</w:t>
            </w:r>
            <w:r w:rsidRPr="0093094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0</w:t>
            </w:r>
            <w:r w:rsidRPr="00930944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5</w:t>
            </w:r>
            <w:r w:rsidRPr="00930944">
              <w:rPr>
                <w:sz w:val="20"/>
                <w:szCs w:val="20"/>
              </w:rPr>
              <w:t>5</w:t>
            </w:r>
          </w:p>
        </w:tc>
        <w:tc>
          <w:tcPr>
            <w:tcW w:w="1001" w:type="pct"/>
            <w:vAlign w:val="center"/>
          </w:tcPr>
          <w:p w14:paraId="7AB1117E" w14:textId="77777777" w:rsidR="00041B6E" w:rsidRPr="005450C0" w:rsidRDefault="00041B6E" w:rsidP="00041B6E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</w:tbl>
    <w:p w14:paraId="19ECD315" w14:textId="77777777"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14:paraId="2D6A8F77" w14:textId="77777777"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14:paraId="6C0EA2F7" w14:textId="77777777" w:rsidR="00A62638" w:rsidRPr="005E41DE" w:rsidRDefault="00A62638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14:paraId="088EDCAA" w14:textId="77777777"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14:paraId="6BB40DD8" w14:textId="77777777"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14:paraId="7583F820" w14:textId="77777777"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14:paraId="62D2C9C0" w14:textId="77777777" w:rsidR="00CD5F1C" w:rsidRDefault="00CD5F1C" w:rsidP="00D231A6">
      <w:pPr>
        <w:spacing w:after="0"/>
        <w:rPr>
          <w:rFonts w:cs="Times New Roman"/>
          <w:b/>
          <w:sz w:val="20"/>
          <w:szCs w:val="20"/>
        </w:rPr>
      </w:pPr>
    </w:p>
    <w:p w14:paraId="4B92BAC4" w14:textId="77777777"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14:paraId="5713E03F" w14:textId="77777777" w:rsidR="008D61A4" w:rsidRDefault="008D61A4" w:rsidP="00D231A6">
      <w:pPr>
        <w:spacing w:after="0"/>
        <w:rPr>
          <w:rFonts w:cs="Times New Roman"/>
          <w:b/>
          <w:sz w:val="22"/>
        </w:rPr>
      </w:pPr>
    </w:p>
    <w:p w14:paraId="308EB212" w14:textId="77777777" w:rsidR="008D61A4" w:rsidRDefault="008D61A4" w:rsidP="00D231A6">
      <w:pPr>
        <w:spacing w:after="0"/>
        <w:rPr>
          <w:rFonts w:cs="Times New Roman"/>
          <w:b/>
          <w:sz w:val="22"/>
        </w:rPr>
      </w:pPr>
    </w:p>
    <w:p w14:paraId="6D522691" w14:textId="77777777" w:rsidR="00EC1CC3" w:rsidRDefault="00EC1CC3" w:rsidP="00D231A6">
      <w:pPr>
        <w:spacing w:after="0"/>
        <w:rPr>
          <w:rFonts w:cs="Times New Roman"/>
          <w:b/>
          <w:sz w:val="22"/>
        </w:rPr>
      </w:pPr>
    </w:p>
    <w:p w14:paraId="039E7434" w14:textId="77777777" w:rsidR="00EC1CC3" w:rsidRDefault="00EC1CC3" w:rsidP="00D231A6">
      <w:pPr>
        <w:spacing w:after="0"/>
        <w:rPr>
          <w:rFonts w:cs="Times New Roman"/>
          <w:b/>
          <w:sz w:val="22"/>
        </w:rPr>
      </w:pPr>
    </w:p>
    <w:p w14:paraId="70DC952D" w14:textId="77777777" w:rsidR="00EC1CC3" w:rsidRDefault="00EC1CC3" w:rsidP="00D231A6">
      <w:pPr>
        <w:spacing w:after="0"/>
        <w:rPr>
          <w:rFonts w:cs="Times New Roman"/>
          <w:b/>
          <w:sz w:val="22"/>
        </w:rPr>
      </w:pPr>
    </w:p>
    <w:p w14:paraId="5953D895" w14:textId="77777777" w:rsidR="00D231A6" w:rsidRPr="00FB09B6" w:rsidRDefault="00D231A6" w:rsidP="00D231A6">
      <w:pPr>
        <w:spacing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t xml:space="preserve">3. Sınıf </w:t>
      </w:r>
    </w:p>
    <w:tbl>
      <w:tblPr>
        <w:tblStyle w:val="TabloKlavuzu"/>
        <w:tblW w:w="3990" w:type="pct"/>
        <w:tblLayout w:type="fixed"/>
        <w:tblLook w:val="04A0" w:firstRow="1" w:lastRow="0" w:firstColumn="1" w:lastColumn="0" w:noHBand="0" w:noVBand="1"/>
      </w:tblPr>
      <w:tblGrid>
        <w:gridCol w:w="973"/>
        <w:gridCol w:w="4583"/>
        <w:gridCol w:w="1671"/>
        <w:gridCol w:w="1982"/>
        <w:gridCol w:w="2410"/>
      </w:tblGrid>
      <w:tr w:rsidR="00943EBF" w:rsidRPr="005E41DE" w14:paraId="4D3F6DBC" w14:textId="77777777" w:rsidTr="00930944">
        <w:tc>
          <w:tcPr>
            <w:tcW w:w="419" w:type="pct"/>
            <w:vAlign w:val="center"/>
          </w:tcPr>
          <w:p w14:paraId="00A8A213" w14:textId="77777777" w:rsidR="00307847" w:rsidRPr="00686469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972" w:type="pct"/>
            <w:vAlign w:val="center"/>
          </w:tcPr>
          <w:p w14:paraId="605E737D" w14:textId="77777777" w:rsidR="00307847" w:rsidRPr="00686469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DERSİN ADI ve </w:t>
            </w: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719" w:type="pct"/>
            <w:vAlign w:val="center"/>
          </w:tcPr>
          <w:p w14:paraId="22817248" w14:textId="77777777" w:rsidR="00307847" w:rsidRPr="00686469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853" w:type="pct"/>
            <w:vAlign w:val="center"/>
          </w:tcPr>
          <w:p w14:paraId="5B09FA5D" w14:textId="77777777" w:rsidR="00307847" w:rsidRPr="00686469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37" w:type="pct"/>
            <w:vAlign w:val="center"/>
          </w:tcPr>
          <w:p w14:paraId="28D6A332" w14:textId="77777777" w:rsidR="00307847" w:rsidRPr="00686469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</w:tr>
      <w:tr w:rsidR="00C75F62" w:rsidRPr="005E41DE" w14:paraId="47984DB4" w14:textId="77777777" w:rsidTr="008F21DF">
        <w:tc>
          <w:tcPr>
            <w:tcW w:w="419" w:type="pct"/>
            <w:vAlign w:val="center"/>
          </w:tcPr>
          <w:p w14:paraId="1561A475" w14:textId="77777777" w:rsidR="00C75F62" w:rsidRPr="00686469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3</w:t>
            </w:r>
          </w:p>
        </w:tc>
        <w:tc>
          <w:tcPr>
            <w:tcW w:w="1972" w:type="pct"/>
          </w:tcPr>
          <w:p w14:paraId="5DEEEA34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MİKOLOJİSİ</w:t>
            </w:r>
          </w:p>
          <w:p w14:paraId="319BB498" w14:textId="77777777" w:rsidR="00C75F62" w:rsidRPr="00686469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686469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YAŞAR ALPTEKİN</w:t>
            </w:r>
          </w:p>
        </w:tc>
        <w:tc>
          <w:tcPr>
            <w:tcW w:w="719" w:type="pct"/>
          </w:tcPr>
          <w:p w14:paraId="3D6BEDAE" w14:textId="6BDD364B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D272AB">
              <w:rPr>
                <w:sz w:val="20"/>
                <w:szCs w:val="20"/>
              </w:rPr>
              <w:t>0</w:t>
            </w:r>
            <w:r w:rsidR="007158BE">
              <w:rPr>
                <w:sz w:val="20"/>
                <w:szCs w:val="20"/>
              </w:rPr>
              <w:t>6</w:t>
            </w:r>
            <w:r w:rsidRPr="00D272AB">
              <w:rPr>
                <w:sz w:val="20"/>
                <w:szCs w:val="20"/>
              </w:rPr>
              <w:t>.02.2024</w:t>
            </w:r>
          </w:p>
        </w:tc>
        <w:tc>
          <w:tcPr>
            <w:tcW w:w="853" w:type="pct"/>
            <w:vAlign w:val="center"/>
          </w:tcPr>
          <w:p w14:paraId="708A0A78" w14:textId="08509BB7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463351">
              <w:rPr>
                <w:sz w:val="20"/>
                <w:szCs w:val="20"/>
              </w:rPr>
              <w:t>7</w:t>
            </w:r>
            <w:r w:rsidRPr="00930944">
              <w:rPr>
                <w:sz w:val="20"/>
                <w:szCs w:val="20"/>
              </w:rPr>
              <w:t>:</w:t>
            </w:r>
            <w:r w:rsidR="00463351">
              <w:rPr>
                <w:sz w:val="20"/>
                <w:szCs w:val="20"/>
              </w:rPr>
              <w:t>3</w:t>
            </w:r>
            <w:r w:rsidRPr="00930944">
              <w:rPr>
                <w:sz w:val="20"/>
                <w:szCs w:val="20"/>
              </w:rPr>
              <w:t>0-1</w:t>
            </w:r>
            <w:r w:rsidR="00463351">
              <w:rPr>
                <w:sz w:val="20"/>
                <w:szCs w:val="20"/>
              </w:rPr>
              <w:t>7</w:t>
            </w:r>
            <w:r w:rsidRPr="00930944">
              <w:rPr>
                <w:sz w:val="20"/>
                <w:szCs w:val="20"/>
              </w:rPr>
              <w:t>:</w:t>
            </w:r>
            <w:r w:rsidR="00463351">
              <w:rPr>
                <w:sz w:val="20"/>
                <w:szCs w:val="20"/>
              </w:rPr>
              <w:t>5</w:t>
            </w:r>
            <w:r w:rsidRPr="00930944">
              <w:rPr>
                <w:sz w:val="20"/>
                <w:szCs w:val="20"/>
              </w:rPr>
              <w:t>5</w:t>
            </w:r>
          </w:p>
        </w:tc>
        <w:tc>
          <w:tcPr>
            <w:tcW w:w="1037" w:type="pct"/>
            <w:vAlign w:val="center"/>
          </w:tcPr>
          <w:p w14:paraId="7AC08AC3" w14:textId="77777777" w:rsidR="00C75F62" w:rsidRPr="00686469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41C9483E" w14:textId="77777777" w:rsidTr="008F21DF">
        <w:trPr>
          <w:trHeight w:val="461"/>
        </w:trPr>
        <w:tc>
          <w:tcPr>
            <w:tcW w:w="419" w:type="pct"/>
            <w:vAlign w:val="center"/>
          </w:tcPr>
          <w:p w14:paraId="38E9DDC3" w14:textId="77777777" w:rsidR="00C75F62" w:rsidRPr="00686469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1</w:t>
            </w:r>
          </w:p>
        </w:tc>
        <w:tc>
          <w:tcPr>
            <w:tcW w:w="1972" w:type="pct"/>
          </w:tcPr>
          <w:p w14:paraId="7EED66D7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MORFOLOJİSİ VE FİZYOLOJİSİ</w:t>
            </w:r>
          </w:p>
          <w:p w14:paraId="748F409C" w14:textId="77777777" w:rsidR="00C75F62" w:rsidRPr="00686469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Prof.Dr.Hasan</w:t>
            </w:r>
            <w:proofErr w:type="spellEnd"/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UNAZ</w:t>
            </w:r>
          </w:p>
        </w:tc>
        <w:tc>
          <w:tcPr>
            <w:tcW w:w="719" w:type="pct"/>
          </w:tcPr>
          <w:p w14:paraId="36AEA047" w14:textId="1DCAFB16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D272AB">
              <w:rPr>
                <w:sz w:val="20"/>
                <w:szCs w:val="20"/>
              </w:rPr>
              <w:t>0</w:t>
            </w:r>
            <w:r w:rsidR="00463351">
              <w:rPr>
                <w:sz w:val="20"/>
                <w:szCs w:val="20"/>
              </w:rPr>
              <w:t>7</w:t>
            </w:r>
            <w:r w:rsidRPr="00D272AB">
              <w:rPr>
                <w:sz w:val="20"/>
                <w:szCs w:val="20"/>
              </w:rPr>
              <w:t>.02.2024</w:t>
            </w:r>
          </w:p>
        </w:tc>
        <w:tc>
          <w:tcPr>
            <w:tcW w:w="853" w:type="pct"/>
            <w:vAlign w:val="center"/>
          </w:tcPr>
          <w:p w14:paraId="64478428" w14:textId="30FAED4D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7:</w:t>
            </w:r>
            <w:r w:rsidR="00463351">
              <w:rPr>
                <w:sz w:val="20"/>
                <w:szCs w:val="20"/>
              </w:rPr>
              <w:t>3</w:t>
            </w:r>
            <w:r w:rsidRPr="00930944">
              <w:rPr>
                <w:sz w:val="20"/>
                <w:szCs w:val="20"/>
              </w:rPr>
              <w:t>0-1</w:t>
            </w:r>
            <w:r w:rsidR="00463351">
              <w:rPr>
                <w:sz w:val="20"/>
                <w:szCs w:val="20"/>
              </w:rPr>
              <w:t>8</w:t>
            </w:r>
            <w:r w:rsidRPr="00930944">
              <w:rPr>
                <w:sz w:val="20"/>
                <w:szCs w:val="20"/>
              </w:rPr>
              <w:t>:</w:t>
            </w:r>
            <w:r w:rsidR="00463351">
              <w:rPr>
                <w:sz w:val="20"/>
                <w:szCs w:val="20"/>
              </w:rPr>
              <w:t>1</w:t>
            </w:r>
            <w:r w:rsidRPr="00930944">
              <w:rPr>
                <w:sz w:val="20"/>
                <w:szCs w:val="20"/>
              </w:rPr>
              <w:t>0</w:t>
            </w:r>
          </w:p>
        </w:tc>
        <w:tc>
          <w:tcPr>
            <w:tcW w:w="1037" w:type="pct"/>
            <w:vAlign w:val="center"/>
          </w:tcPr>
          <w:p w14:paraId="26A5CD7F" w14:textId="77777777" w:rsidR="00C75F62" w:rsidRPr="00345654" w:rsidRDefault="00C75F62" w:rsidP="00C75F62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4EA18258" w14:textId="77777777" w:rsidTr="008F21DF">
        <w:trPr>
          <w:trHeight w:val="552"/>
        </w:trPr>
        <w:tc>
          <w:tcPr>
            <w:tcW w:w="419" w:type="pct"/>
            <w:vAlign w:val="center"/>
          </w:tcPr>
          <w:p w14:paraId="61E55AD2" w14:textId="77777777" w:rsidR="00C75F62" w:rsidRPr="00686469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1</w:t>
            </w:r>
          </w:p>
        </w:tc>
        <w:tc>
          <w:tcPr>
            <w:tcW w:w="1972" w:type="pct"/>
            <w:vAlign w:val="bottom"/>
          </w:tcPr>
          <w:p w14:paraId="36DA247F" w14:textId="77777777" w:rsidR="00C75F62" w:rsidRDefault="00C75F62" w:rsidP="00C75F62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TARIMSAL </w:t>
            </w: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ZARARLILARLA MÜCADELE YÖN.</w:t>
            </w:r>
          </w:p>
          <w:p w14:paraId="69B6FFCA" w14:textId="77777777" w:rsidR="00C75F62" w:rsidRPr="00686469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ALİ ARDA IŞIKBER</w:t>
            </w:r>
          </w:p>
          <w:p w14:paraId="2C7FD88D" w14:textId="77777777" w:rsidR="00C75F62" w:rsidRPr="00686469" w:rsidRDefault="00C75F62" w:rsidP="00C75F62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686469">
              <w:rPr>
                <w:rFonts w:cs="Times New Roman"/>
                <w:sz w:val="20"/>
                <w:szCs w:val="20"/>
              </w:rPr>
              <w:t>. HASAN TUNAZ</w:t>
            </w:r>
          </w:p>
        </w:tc>
        <w:tc>
          <w:tcPr>
            <w:tcW w:w="719" w:type="pct"/>
          </w:tcPr>
          <w:p w14:paraId="3FA36FD7" w14:textId="2B2DFCA1" w:rsidR="00C75F62" w:rsidRPr="00930944" w:rsidRDefault="00463351" w:rsidP="004633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r w:rsidR="00C75F62" w:rsidRPr="00D272AB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9</w:t>
            </w:r>
            <w:r w:rsidR="00C75F62" w:rsidRPr="00D272AB">
              <w:rPr>
                <w:sz w:val="20"/>
                <w:szCs w:val="20"/>
              </w:rPr>
              <w:t>.02.2024</w:t>
            </w:r>
          </w:p>
        </w:tc>
        <w:tc>
          <w:tcPr>
            <w:tcW w:w="853" w:type="pct"/>
            <w:vAlign w:val="center"/>
          </w:tcPr>
          <w:p w14:paraId="7C06640B" w14:textId="7EA1CDA6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463351">
              <w:rPr>
                <w:sz w:val="20"/>
                <w:szCs w:val="20"/>
              </w:rPr>
              <w:t>8</w:t>
            </w:r>
            <w:r w:rsidRPr="00930944">
              <w:rPr>
                <w:sz w:val="20"/>
                <w:szCs w:val="20"/>
              </w:rPr>
              <w:t>:00-1</w:t>
            </w:r>
            <w:r w:rsidR="00463351">
              <w:rPr>
                <w:sz w:val="20"/>
                <w:szCs w:val="20"/>
              </w:rPr>
              <w:t>8</w:t>
            </w:r>
            <w:r w:rsidRPr="00930944">
              <w:rPr>
                <w:sz w:val="20"/>
                <w:szCs w:val="20"/>
              </w:rPr>
              <w:t>:40</w:t>
            </w:r>
          </w:p>
        </w:tc>
        <w:tc>
          <w:tcPr>
            <w:tcW w:w="1037" w:type="pct"/>
            <w:vAlign w:val="center"/>
          </w:tcPr>
          <w:p w14:paraId="1C38EB24" w14:textId="77777777" w:rsidR="00C75F62" w:rsidRPr="00345654" w:rsidRDefault="00C75F62" w:rsidP="00C75F62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5EE512FB" w14:textId="77777777" w:rsidTr="008F21DF">
        <w:trPr>
          <w:trHeight w:val="421"/>
        </w:trPr>
        <w:tc>
          <w:tcPr>
            <w:tcW w:w="419" w:type="pct"/>
            <w:vAlign w:val="center"/>
          </w:tcPr>
          <w:p w14:paraId="251241A3" w14:textId="77777777" w:rsidR="00C75F62" w:rsidRPr="00686469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7</w:t>
            </w:r>
          </w:p>
        </w:tc>
        <w:tc>
          <w:tcPr>
            <w:tcW w:w="1972" w:type="pct"/>
            <w:vAlign w:val="center"/>
          </w:tcPr>
          <w:p w14:paraId="486CD19F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YOTEKNOLOJİ</w:t>
            </w:r>
          </w:p>
          <w:p w14:paraId="11B29E93" w14:textId="77777777" w:rsidR="00C75F62" w:rsidRPr="00686469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NİHAL BUZKAN</w:t>
            </w:r>
          </w:p>
        </w:tc>
        <w:tc>
          <w:tcPr>
            <w:tcW w:w="719" w:type="pct"/>
          </w:tcPr>
          <w:p w14:paraId="0C7A30C4" w14:textId="20A5515D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D272AB">
              <w:rPr>
                <w:sz w:val="20"/>
                <w:szCs w:val="20"/>
              </w:rPr>
              <w:t>0</w:t>
            </w:r>
            <w:r w:rsidR="00463351">
              <w:rPr>
                <w:sz w:val="20"/>
                <w:szCs w:val="20"/>
              </w:rPr>
              <w:t>7</w:t>
            </w:r>
            <w:r w:rsidRPr="00D272AB">
              <w:rPr>
                <w:sz w:val="20"/>
                <w:szCs w:val="20"/>
              </w:rPr>
              <w:t>.02.2024</w:t>
            </w:r>
          </w:p>
        </w:tc>
        <w:tc>
          <w:tcPr>
            <w:tcW w:w="853" w:type="pct"/>
            <w:vAlign w:val="center"/>
          </w:tcPr>
          <w:p w14:paraId="46AD8DFE" w14:textId="324A10FD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463351">
              <w:rPr>
                <w:sz w:val="20"/>
                <w:szCs w:val="20"/>
              </w:rPr>
              <w:t>8</w:t>
            </w:r>
            <w:r w:rsidRPr="00930944">
              <w:rPr>
                <w:sz w:val="20"/>
                <w:szCs w:val="20"/>
              </w:rPr>
              <w:t>:</w:t>
            </w:r>
            <w:r w:rsidR="00463351">
              <w:rPr>
                <w:sz w:val="20"/>
                <w:szCs w:val="20"/>
              </w:rPr>
              <w:t>15</w:t>
            </w:r>
            <w:r w:rsidRPr="00930944">
              <w:rPr>
                <w:sz w:val="20"/>
                <w:szCs w:val="20"/>
              </w:rPr>
              <w:t>-1</w:t>
            </w:r>
            <w:r w:rsidR="00463351">
              <w:rPr>
                <w:sz w:val="20"/>
                <w:szCs w:val="20"/>
              </w:rPr>
              <w:t>8</w:t>
            </w:r>
            <w:r w:rsidRPr="00930944">
              <w:rPr>
                <w:sz w:val="20"/>
                <w:szCs w:val="20"/>
              </w:rPr>
              <w:t>:</w:t>
            </w:r>
            <w:r w:rsidR="00463351">
              <w:rPr>
                <w:sz w:val="20"/>
                <w:szCs w:val="20"/>
              </w:rPr>
              <w:t>40</w:t>
            </w:r>
          </w:p>
        </w:tc>
        <w:tc>
          <w:tcPr>
            <w:tcW w:w="1037" w:type="pct"/>
            <w:vAlign w:val="center"/>
          </w:tcPr>
          <w:p w14:paraId="0B2D2B5C" w14:textId="77777777" w:rsidR="00C75F62" w:rsidRPr="00345654" w:rsidRDefault="00C75F62" w:rsidP="00C75F62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3B0E0F6D" w14:textId="77777777" w:rsidTr="008F21DF">
        <w:trPr>
          <w:trHeight w:val="414"/>
        </w:trPr>
        <w:tc>
          <w:tcPr>
            <w:tcW w:w="419" w:type="pct"/>
            <w:vAlign w:val="center"/>
          </w:tcPr>
          <w:p w14:paraId="1516079F" w14:textId="77777777" w:rsidR="00C75F62" w:rsidRPr="009C1627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23</w:t>
            </w:r>
          </w:p>
        </w:tc>
        <w:tc>
          <w:tcPr>
            <w:tcW w:w="1972" w:type="pct"/>
          </w:tcPr>
          <w:p w14:paraId="092F0979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ESLEME VE GÜBRELEME</w:t>
            </w:r>
          </w:p>
          <w:p w14:paraId="6C8B2EF6" w14:textId="77777777" w:rsidR="00C75F62" w:rsidRPr="009C1627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HÜSEYİN DİKİCİ</w:t>
            </w:r>
          </w:p>
        </w:tc>
        <w:tc>
          <w:tcPr>
            <w:tcW w:w="719" w:type="pct"/>
          </w:tcPr>
          <w:p w14:paraId="32958290" w14:textId="16302ECE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D272AB">
              <w:rPr>
                <w:sz w:val="20"/>
                <w:szCs w:val="20"/>
              </w:rPr>
              <w:t>0</w:t>
            </w:r>
            <w:r w:rsidR="00463351">
              <w:rPr>
                <w:sz w:val="20"/>
                <w:szCs w:val="20"/>
              </w:rPr>
              <w:t>6</w:t>
            </w:r>
            <w:r w:rsidRPr="00D272AB">
              <w:rPr>
                <w:sz w:val="20"/>
                <w:szCs w:val="20"/>
              </w:rPr>
              <w:t>.02.2024</w:t>
            </w:r>
          </w:p>
        </w:tc>
        <w:tc>
          <w:tcPr>
            <w:tcW w:w="853" w:type="pct"/>
            <w:vAlign w:val="center"/>
          </w:tcPr>
          <w:p w14:paraId="2CBE9712" w14:textId="57E6B81A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463351">
              <w:rPr>
                <w:sz w:val="20"/>
                <w:szCs w:val="20"/>
              </w:rPr>
              <w:t>8</w:t>
            </w:r>
            <w:r w:rsidRPr="00930944">
              <w:rPr>
                <w:sz w:val="20"/>
                <w:szCs w:val="20"/>
              </w:rPr>
              <w:t>:00-1</w:t>
            </w:r>
            <w:r w:rsidR="00463351">
              <w:rPr>
                <w:sz w:val="20"/>
                <w:szCs w:val="20"/>
              </w:rPr>
              <w:t>8</w:t>
            </w:r>
            <w:r w:rsidRPr="00930944">
              <w:rPr>
                <w:sz w:val="20"/>
                <w:szCs w:val="20"/>
              </w:rPr>
              <w:t>:40</w:t>
            </w:r>
          </w:p>
        </w:tc>
        <w:tc>
          <w:tcPr>
            <w:tcW w:w="1037" w:type="pct"/>
            <w:vAlign w:val="center"/>
          </w:tcPr>
          <w:p w14:paraId="26B64F54" w14:textId="77777777" w:rsidR="00C75F62" w:rsidRPr="00345654" w:rsidRDefault="00C75F62" w:rsidP="00C75F62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51387B53" w14:textId="77777777" w:rsidTr="008F21DF">
        <w:trPr>
          <w:trHeight w:val="365"/>
        </w:trPr>
        <w:tc>
          <w:tcPr>
            <w:tcW w:w="419" w:type="pct"/>
            <w:vAlign w:val="center"/>
          </w:tcPr>
          <w:p w14:paraId="25728E22" w14:textId="77777777" w:rsidR="00C75F62" w:rsidRPr="009C1627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9</w:t>
            </w:r>
          </w:p>
        </w:tc>
        <w:tc>
          <w:tcPr>
            <w:tcW w:w="1972" w:type="pct"/>
          </w:tcPr>
          <w:p w14:paraId="36C37768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NEMATOLOJİSİ</w:t>
            </w:r>
          </w:p>
          <w:p w14:paraId="03C8AE72" w14:textId="77777777" w:rsidR="00C75F62" w:rsidRPr="009C1627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RAMAZAN ÇETİNTAŞ</w:t>
            </w:r>
          </w:p>
        </w:tc>
        <w:tc>
          <w:tcPr>
            <w:tcW w:w="719" w:type="pct"/>
          </w:tcPr>
          <w:p w14:paraId="44D900D7" w14:textId="21A99F3F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D272AB">
              <w:rPr>
                <w:sz w:val="20"/>
                <w:szCs w:val="20"/>
              </w:rPr>
              <w:t>0</w:t>
            </w:r>
            <w:r w:rsidR="00463351">
              <w:rPr>
                <w:sz w:val="20"/>
                <w:szCs w:val="20"/>
              </w:rPr>
              <w:t>8</w:t>
            </w:r>
            <w:r w:rsidRPr="00D272AB">
              <w:rPr>
                <w:sz w:val="20"/>
                <w:szCs w:val="20"/>
              </w:rPr>
              <w:t>.02.2024</w:t>
            </w:r>
          </w:p>
        </w:tc>
        <w:tc>
          <w:tcPr>
            <w:tcW w:w="853" w:type="pct"/>
            <w:vAlign w:val="center"/>
          </w:tcPr>
          <w:p w14:paraId="5401FF23" w14:textId="444B5097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463351">
              <w:rPr>
                <w:sz w:val="20"/>
                <w:szCs w:val="20"/>
              </w:rPr>
              <w:t>9</w:t>
            </w:r>
            <w:r w:rsidRPr="00930944">
              <w:rPr>
                <w:sz w:val="20"/>
                <w:szCs w:val="20"/>
              </w:rPr>
              <w:t>:15-</w:t>
            </w:r>
            <w:r w:rsidR="00463351">
              <w:rPr>
                <w:sz w:val="20"/>
                <w:szCs w:val="20"/>
              </w:rPr>
              <w:t>20</w:t>
            </w:r>
            <w:r w:rsidRPr="00930944">
              <w:rPr>
                <w:sz w:val="20"/>
                <w:szCs w:val="20"/>
              </w:rPr>
              <w:t>:15</w:t>
            </w:r>
          </w:p>
        </w:tc>
        <w:tc>
          <w:tcPr>
            <w:tcW w:w="1037" w:type="pct"/>
            <w:vAlign w:val="center"/>
          </w:tcPr>
          <w:p w14:paraId="6BA5C30B" w14:textId="77777777" w:rsidR="00C75F62" w:rsidRPr="00345654" w:rsidRDefault="00C75F62" w:rsidP="00C75F62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68E4CBD6" w14:textId="77777777" w:rsidTr="008F21DF">
        <w:trPr>
          <w:trHeight w:val="402"/>
        </w:trPr>
        <w:tc>
          <w:tcPr>
            <w:tcW w:w="419" w:type="pct"/>
            <w:vAlign w:val="center"/>
          </w:tcPr>
          <w:p w14:paraId="7EE00294" w14:textId="77777777" w:rsidR="00C75F62" w:rsidRPr="00686469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5</w:t>
            </w:r>
          </w:p>
        </w:tc>
        <w:tc>
          <w:tcPr>
            <w:tcW w:w="1972" w:type="pct"/>
          </w:tcPr>
          <w:p w14:paraId="72CFE964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EKOLOJİSİ VE EPİDEMİYOLOJİSİ</w:t>
            </w:r>
          </w:p>
          <w:p w14:paraId="2D398476" w14:textId="77777777" w:rsidR="00C75F62" w:rsidRPr="00686469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M. KUBİLAY ER</w:t>
            </w:r>
          </w:p>
        </w:tc>
        <w:tc>
          <w:tcPr>
            <w:tcW w:w="719" w:type="pct"/>
          </w:tcPr>
          <w:p w14:paraId="129B6256" w14:textId="05FD8114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D272AB">
              <w:rPr>
                <w:sz w:val="20"/>
                <w:szCs w:val="20"/>
              </w:rPr>
              <w:t>05.02.2024</w:t>
            </w:r>
          </w:p>
        </w:tc>
        <w:tc>
          <w:tcPr>
            <w:tcW w:w="853" w:type="pct"/>
            <w:vAlign w:val="center"/>
          </w:tcPr>
          <w:p w14:paraId="6E182AF2" w14:textId="0BABC24D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463351">
              <w:rPr>
                <w:sz w:val="20"/>
                <w:szCs w:val="20"/>
              </w:rPr>
              <w:t>9</w:t>
            </w:r>
            <w:r w:rsidRPr="00930944">
              <w:rPr>
                <w:sz w:val="20"/>
                <w:szCs w:val="20"/>
              </w:rPr>
              <w:t>:</w:t>
            </w:r>
            <w:r w:rsidR="00463351">
              <w:rPr>
                <w:sz w:val="20"/>
                <w:szCs w:val="20"/>
              </w:rPr>
              <w:t>2</w:t>
            </w:r>
            <w:r w:rsidRPr="00930944">
              <w:rPr>
                <w:sz w:val="20"/>
                <w:szCs w:val="20"/>
              </w:rPr>
              <w:t>0-1</w:t>
            </w:r>
            <w:r w:rsidR="00463351">
              <w:rPr>
                <w:sz w:val="20"/>
                <w:szCs w:val="20"/>
              </w:rPr>
              <w:t>9</w:t>
            </w:r>
            <w:r w:rsidRPr="00930944">
              <w:rPr>
                <w:sz w:val="20"/>
                <w:szCs w:val="20"/>
              </w:rPr>
              <w:t>:</w:t>
            </w:r>
            <w:r w:rsidR="00463351">
              <w:rPr>
                <w:sz w:val="20"/>
                <w:szCs w:val="20"/>
              </w:rPr>
              <w:t>4</w:t>
            </w:r>
            <w:r w:rsidRPr="00930944">
              <w:rPr>
                <w:sz w:val="20"/>
                <w:szCs w:val="20"/>
              </w:rPr>
              <w:t>5</w:t>
            </w:r>
          </w:p>
        </w:tc>
        <w:tc>
          <w:tcPr>
            <w:tcW w:w="1037" w:type="pct"/>
            <w:vAlign w:val="center"/>
          </w:tcPr>
          <w:p w14:paraId="30347E7A" w14:textId="77777777" w:rsidR="00C75F62" w:rsidRPr="00345654" w:rsidRDefault="00C75F62" w:rsidP="00C75F62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68B68AD5" w14:textId="77777777" w:rsidTr="008F21DF">
        <w:tc>
          <w:tcPr>
            <w:tcW w:w="419" w:type="pct"/>
            <w:vAlign w:val="center"/>
          </w:tcPr>
          <w:p w14:paraId="2C6CAF74" w14:textId="77777777" w:rsidR="00C75F62" w:rsidRPr="00686469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5</w:t>
            </w:r>
          </w:p>
        </w:tc>
        <w:tc>
          <w:tcPr>
            <w:tcW w:w="1972" w:type="pct"/>
          </w:tcPr>
          <w:p w14:paraId="6093BF65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</w:t>
            </w:r>
          </w:p>
          <w:p w14:paraId="1F225FC2" w14:textId="77777777" w:rsidR="00C75F62" w:rsidRPr="00686469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RAMAZAN ÇETİNTAŞ</w:t>
            </w:r>
          </w:p>
        </w:tc>
        <w:tc>
          <w:tcPr>
            <w:tcW w:w="719" w:type="pct"/>
          </w:tcPr>
          <w:p w14:paraId="04C055B2" w14:textId="6122AB97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D272AB">
              <w:rPr>
                <w:sz w:val="20"/>
                <w:szCs w:val="20"/>
              </w:rPr>
              <w:t>05.02.2024</w:t>
            </w:r>
          </w:p>
        </w:tc>
        <w:tc>
          <w:tcPr>
            <w:tcW w:w="853" w:type="pct"/>
            <w:vAlign w:val="center"/>
          </w:tcPr>
          <w:p w14:paraId="61A43453" w14:textId="785F1BE4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</w:t>
            </w:r>
            <w:r w:rsidR="00684092">
              <w:rPr>
                <w:sz w:val="20"/>
                <w:szCs w:val="20"/>
              </w:rPr>
              <w:t>8</w:t>
            </w:r>
            <w:r w:rsidRPr="00930944">
              <w:rPr>
                <w:sz w:val="20"/>
                <w:szCs w:val="20"/>
              </w:rPr>
              <w:t>:15-1</w:t>
            </w:r>
            <w:r w:rsidR="00684092">
              <w:rPr>
                <w:sz w:val="20"/>
                <w:szCs w:val="20"/>
              </w:rPr>
              <w:t>9</w:t>
            </w:r>
            <w:r w:rsidRPr="00930944">
              <w:rPr>
                <w:sz w:val="20"/>
                <w:szCs w:val="20"/>
              </w:rPr>
              <w:t>:15</w:t>
            </w:r>
          </w:p>
        </w:tc>
        <w:tc>
          <w:tcPr>
            <w:tcW w:w="1037" w:type="pct"/>
            <w:vAlign w:val="center"/>
          </w:tcPr>
          <w:p w14:paraId="737849DD" w14:textId="77777777" w:rsidR="00C75F62" w:rsidRPr="00345654" w:rsidRDefault="00C75F62" w:rsidP="00C75F62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0FE379BC" w14:textId="77777777" w:rsidTr="008F21DF">
        <w:tc>
          <w:tcPr>
            <w:tcW w:w="419" w:type="pct"/>
            <w:vAlign w:val="center"/>
          </w:tcPr>
          <w:p w14:paraId="3DF90EC8" w14:textId="77777777" w:rsidR="00C75F62" w:rsidRPr="00686469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3</w:t>
            </w:r>
          </w:p>
        </w:tc>
        <w:tc>
          <w:tcPr>
            <w:tcW w:w="1972" w:type="pct"/>
          </w:tcPr>
          <w:p w14:paraId="16B8DCBC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UYGULAMA I</w:t>
            </w:r>
          </w:p>
          <w:p w14:paraId="4CF8D61D" w14:textId="77777777" w:rsidR="00C75F62" w:rsidRPr="00686469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F17CD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Dr</w:t>
            </w:r>
            <w:proofErr w:type="spellEnd"/>
            <w:r w:rsidRPr="00F17CD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TÜLİN ÖZSİSLİ</w:t>
            </w:r>
          </w:p>
        </w:tc>
        <w:tc>
          <w:tcPr>
            <w:tcW w:w="719" w:type="pct"/>
          </w:tcPr>
          <w:p w14:paraId="013AEAC2" w14:textId="090CDD59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D272AB">
              <w:rPr>
                <w:sz w:val="20"/>
                <w:szCs w:val="20"/>
              </w:rPr>
              <w:t>0</w:t>
            </w:r>
            <w:r w:rsidR="00684092">
              <w:rPr>
                <w:sz w:val="20"/>
                <w:szCs w:val="20"/>
              </w:rPr>
              <w:t>8</w:t>
            </w:r>
            <w:r w:rsidRPr="00D272AB">
              <w:rPr>
                <w:sz w:val="20"/>
                <w:szCs w:val="20"/>
              </w:rPr>
              <w:t>.02.2024</w:t>
            </w:r>
          </w:p>
        </w:tc>
        <w:tc>
          <w:tcPr>
            <w:tcW w:w="853" w:type="pct"/>
            <w:vAlign w:val="center"/>
          </w:tcPr>
          <w:p w14:paraId="4C4CCE3F" w14:textId="098A3A55" w:rsidR="00C75F62" w:rsidRPr="00930944" w:rsidRDefault="00684092" w:rsidP="00C75F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  <w:r w:rsidR="00C75F62" w:rsidRPr="00930944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15</w:t>
            </w:r>
            <w:r w:rsidR="00C75F62" w:rsidRPr="0093094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22</w:t>
            </w:r>
            <w:r w:rsidR="00C75F62" w:rsidRPr="00930944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1</w:t>
            </w:r>
            <w:r w:rsidR="00C75F62" w:rsidRPr="00930944">
              <w:rPr>
                <w:sz w:val="20"/>
                <w:szCs w:val="20"/>
              </w:rPr>
              <w:t>5</w:t>
            </w:r>
          </w:p>
        </w:tc>
        <w:tc>
          <w:tcPr>
            <w:tcW w:w="1037" w:type="pct"/>
            <w:vAlign w:val="center"/>
          </w:tcPr>
          <w:p w14:paraId="39912273" w14:textId="77777777" w:rsidR="00C75F62" w:rsidRPr="00345654" w:rsidRDefault="00C75F62" w:rsidP="00C75F62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65DB1BC4" w14:textId="77777777" w:rsidTr="008F21DF">
        <w:tc>
          <w:tcPr>
            <w:tcW w:w="419" w:type="pct"/>
            <w:vAlign w:val="center"/>
          </w:tcPr>
          <w:p w14:paraId="24C1E09D" w14:textId="77777777" w:rsidR="00C75F62" w:rsidRPr="00686469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7</w:t>
            </w:r>
          </w:p>
        </w:tc>
        <w:tc>
          <w:tcPr>
            <w:tcW w:w="1972" w:type="pct"/>
          </w:tcPr>
          <w:p w14:paraId="3CD2AD2B" w14:textId="77777777" w:rsidR="00C75F62" w:rsidRPr="003622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GENEL BAĞCILIK(Seç.)</w:t>
            </w:r>
          </w:p>
          <w:p w14:paraId="794A250E" w14:textId="77777777" w:rsidR="00C75F62" w:rsidRPr="00686469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Öğr. Ü. TURHAN YILMAZ</w:t>
            </w:r>
          </w:p>
        </w:tc>
        <w:tc>
          <w:tcPr>
            <w:tcW w:w="719" w:type="pct"/>
          </w:tcPr>
          <w:p w14:paraId="2C7C9382" w14:textId="56259F8F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D272AB">
              <w:rPr>
                <w:sz w:val="20"/>
                <w:szCs w:val="20"/>
              </w:rPr>
              <w:t>0</w:t>
            </w:r>
            <w:r w:rsidR="00684092">
              <w:rPr>
                <w:sz w:val="20"/>
                <w:szCs w:val="20"/>
              </w:rPr>
              <w:t>8</w:t>
            </w:r>
            <w:r w:rsidRPr="00D272AB">
              <w:rPr>
                <w:sz w:val="20"/>
                <w:szCs w:val="20"/>
              </w:rPr>
              <w:t>.02.2024</w:t>
            </w:r>
          </w:p>
        </w:tc>
        <w:tc>
          <w:tcPr>
            <w:tcW w:w="853" w:type="pct"/>
            <w:vAlign w:val="center"/>
          </w:tcPr>
          <w:p w14:paraId="42339ACC" w14:textId="05C1EED4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8:</w:t>
            </w:r>
            <w:r w:rsidR="00684092">
              <w:rPr>
                <w:sz w:val="20"/>
                <w:szCs w:val="20"/>
              </w:rPr>
              <w:t>2</w:t>
            </w:r>
            <w:r w:rsidRPr="00930944">
              <w:rPr>
                <w:sz w:val="20"/>
                <w:szCs w:val="20"/>
              </w:rPr>
              <w:t>0-18:</w:t>
            </w:r>
            <w:r w:rsidR="00684092">
              <w:rPr>
                <w:sz w:val="20"/>
                <w:szCs w:val="20"/>
              </w:rPr>
              <w:t>4</w:t>
            </w:r>
            <w:r w:rsidRPr="00930944">
              <w:rPr>
                <w:sz w:val="20"/>
                <w:szCs w:val="20"/>
              </w:rPr>
              <w:t>5</w:t>
            </w:r>
          </w:p>
        </w:tc>
        <w:tc>
          <w:tcPr>
            <w:tcW w:w="1037" w:type="pct"/>
            <w:vAlign w:val="center"/>
          </w:tcPr>
          <w:p w14:paraId="50C66345" w14:textId="77777777" w:rsidR="00C75F62" w:rsidRDefault="00C75F62" w:rsidP="00C75F62">
            <w:pPr>
              <w:jc w:val="center"/>
            </w:pPr>
            <w:r w:rsidRPr="00C57FAF">
              <w:rPr>
                <w:sz w:val="20"/>
                <w:szCs w:val="20"/>
              </w:rPr>
              <w:t>Online</w:t>
            </w:r>
          </w:p>
        </w:tc>
      </w:tr>
    </w:tbl>
    <w:p w14:paraId="21C515E8" w14:textId="77777777"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14:paraId="20E627BF" w14:textId="77777777"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14:paraId="388F8249" w14:textId="77777777" w:rsidR="00EC1CC3" w:rsidRDefault="00EC1CC3" w:rsidP="00D231A6">
      <w:pPr>
        <w:spacing w:before="120" w:after="0"/>
        <w:rPr>
          <w:rFonts w:cs="Times New Roman"/>
          <w:b/>
          <w:sz w:val="22"/>
        </w:rPr>
      </w:pPr>
    </w:p>
    <w:p w14:paraId="7485F153" w14:textId="77777777" w:rsidR="008D61A4" w:rsidRDefault="008D61A4" w:rsidP="00D231A6">
      <w:pPr>
        <w:spacing w:before="120" w:after="0"/>
        <w:rPr>
          <w:rFonts w:cs="Times New Roman"/>
          <w:b/>
          <w:sz w:val="22"/>
        </w:rPr>
      </w:pPr>
    </w:p>
    <w:p w14:paraId="5187EFF1" w14:textId="77777777" w:rsidR="008D61A4" w:rsidRDefault="008D61A4" w:rsidP="00D231A6">
      <w:pPr>
        <w:spacing w:before="120" w:after="0"/>
        <w:rPr>
          <w:rFonts w:cs="Times New Roman"/>
          <w:b/>
          <w:sz w:val="22"/>
        </w:rPr>
      </w:pPr>
    </w:p>
    <w:p w14:paraId="670CD4E1" w14:textId="77777777" w:rsidR="008D61A4" w:rsidRDefault="008D61A4" w:rsidP="00D231A6">
      <w:pPr>
        <w:spacing w:before="120" w:after="0"/>
        <w:rPr>
          <w:rFonts w:cs="Times New Roman"/>
          <w:b/>
          <w:sz w:val="22"/>
        </w:rPr>
      </w:pPr>
    </w:p>
    <w:p w14:paraId="724F9DE4" w14:textId="77777777"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14:paraId="73693214" w14:textId="77777777" w:rsidR="00091C1F" w:rsidRDefault="00091C1F" w:rsidP="00D231A6">
      <w:pPr>
        <w:spacing w:before="120" w:after="0"/>
        <w:rPr>
          <w:rFonts w:cs="Times New Roman"/>
          <w:b/>
          <w:sz w:val="22"/>
        </w:rPr>
      </w:pPr>
    </w:p>
    <w:p w14:paraId="25B32C04" w14:textId="77777777" w:rsidR="00091C1F" w:rsidRDefault="00091C1F" w:rsidP="00D231A6">
      <w:pPr>
        <w:spacing w:before="120" w:after="0"/>
        <w:rPr>
          <w:rFonts w:cs="Times New Roman"/>
          <w:b/>
          <w:sz w:val="22"/>
        </w:rPr>
      </w:pPr>
    </w:p>
    <w:p w14:paraId="65AC6DF1" w14:textId="77777777" w:rsidR="005D04F7" w:rsidRDefault="005D04F7" w:rsidP="00D231A6">
      <w:pPr>
        <w:spacing w:before="120" w:after="0"/>
        <w:rPr>
          <w:rFonts w:cs="Times New Roman"/>
          <w:b/>
          <w:sz w:val="22"/>
        </w:rPr>
      </w:pPr>
    </w:p>
    <w:p w14:paraId="3763DBBB" w14:textId="77777777" w:rsidR="00D231A6" w:rsidRPr="00FB09B6" w:rsidRDefault="00D231A6" w:rsidP="00D231A6">
      <w:pPr>
        <w:spacing w:before="120"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t xml:space="preserve">4. Sınıf </w:t>
      </w:r>
    </w:p>
    <w:tbl>
      <w:tblPr>
        <w:tblStyle w:val="TabloKlavuzu"/>
        <w:tblW w:w="4087" w:type="pct"/>
        <w:tblLayout w:type="fixed"/>
        <w:tblLook w:val="04A0" w:firstRow="1" w:lastRow="0" w:firstColumn="1" w:lastColumn="0" w:noHBand="0" w:noVBand="1"/>
      </w:tblPr>
      <w:tblGrid>
        <w:gridCol w:w="979"/>
        <w:gridCol w:w="4546"/>
        <w:gridCol w:w="1985"/>
        <w:gridCol w:w="1842"/>
        <w:gridCol w:w="2549"/>
      </w:tblGrid>
      <w:tr w:rsidR="00943EBF" w:rsidRPr="005E41DE" w14:paraId="6CEEE23B" w14:textId="77777777" w:rsidTr="00FC399F">
        <w:tc>
          <w:tcPr>
            <w:tcW w:w="411" w:type="pct"/>
            <w:vAlign w:val="center"/>
          </w:tcPr>
          <w:p w14:paraId="0CF15C6B" w14:textId="77777777" w:rsidR="00307847" w:rsidRPr="00560C8A" w:rsidRDefault="00307847" w:rsidP="00FC3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910" w:type="pct"/>
            <w:vAlign w:val="center"/>
          </w:tcPr>
          <w:p w14:paraId="2273334A" w14:textId="77777777" w:rsidR="00307847" w:rsidRPr="00560C8A" w:rsidRDefault="00307847" w:rsidP="00FC3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ve </w:t>
            </w: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834" w:type="pct"/>
            <w:vAlign w:val="center"/>
          </w:tcPr>
          <w:p w14:paraId="38835D20" w14:textId="77777777" w:rsidR="00307847" w:rsidRPr="00560C8A" w:rsidRDefault="00307847" w:rsidP="00FC3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774" w:type="pct"/>
            <w:vAlign w:val="center"/>
          </w:tcPr>
          <w:p w14:paraId="229853CB" w14:textId="77777777" w:rsidR="00307847" w:rsidRPr="00560C8A" w:rsidRDefault="00307847" w:rsidP="00FC3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71" w:type="pct"/>
            <w:vAlign w:val="center"/>
          </w:tcPr>
          <w:p w14:paraId="48D34AF1" w14:textId="77777777" w:rsidR="00307847" w:rsidRPr="00560C8A" w:rsidRDefault="00307847" w:rsidP="00FC3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</w:tr>
      <w:tr w:rsidR="00C75F62" w:rsidRPr="005E41DE" w14:paraId="3C20DD4C" w14:textId="77777777" w:rsidTr="00786B76">
        <w:trPr>
          <w:trHeight w:val="172"/>
        </w:trPr>
        <w:tc>
          <w:tcPr>
            <w:tcW w:w="411" w:type="pct"/>
            <w:vAlign w:val="center"/>
          </w:tcPr>
          <w:p w14:paraId="2369D3BE" w14:textId="77777777" w:rsidR="00C75F62" w:rsidRPr="00560C8A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1</w:t>
            </w:r>
          </w:p>
        </w:tc>
        <w:tc>
          <w:tcPr>
            <w:tcW w:w="1910" w:type="pct"/>
            <w:vAlign w:val="center"/>
          </w:tcPr>
          <w:p w14:paraId="2DECDF7D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LİNİĞİ I</w:t>
            </w:r>
          </w:p>
          <w:p w14:paraId="7346927A" w14:textId="77777777" w:rsidR="00C75F62" w:rsidRPr="00560C8A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9C1627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Selin Ceren BALSAK- </w:t>
            </w:r>
            <w:proofErr w:type="spell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Cebrail BARIŞ</w:t>
            </w:r>
          </w:p>
        </w:tc>
        <w:tc>
          <w:tcPr>
            <w:tcW w:w="834" w:type="pct"/>
          </w:tcPr>
          <w:p w14:paraId="756E4AE1" w14:textId="7CC5924C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3447C8">
              <w:rPr>
                <w:sz w:val="20"/>
                <w:szCs w:val="20"/>
              </w:rPr>
              <w:t>0</w:t>
            </w:r>
            <w:r w:rsidR="00684092">
              <w:rPr>
                <w:sz w:val="20"/>
                <w:szCs w:val="20"/>
              </w:rPr>
              <w:t>6</w:t>
            </w:r>
            <w:r w:rsidRPr="003447C8">
              <w:rPr>
                <w:sz w:val="20"/>
                <w:szCs w:val="20"/>
              </w:rPr>
              <w:t>.02.2024</w:t>
            </w:r>
          </w:p>
        </w:tc>
        <w:tc>
          <w:tcPr>
            <w:tcW w:w="774" w:type="pct"/>
            <w:vAlign w:val="center"/>
          </w:tcPr>
          <w:p w14:paraId="233B7D9F" w14:textId="22C5A2A0" w:rsidR="00C75F62" w:rsidRPr="00FC399F" w:rsidRDefault="00C75F62" w:rsidP="00C75F62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</w:t>
            </w:r>
            <w:r w:rsidR="00684092">
              <w:rPr>
                <w:sz w:val="20"/>
                <w:szCs w:val="20"/>
              </w:rPr>
              <w:t>8</w:t>
            </w:r>
            <w:r w:rsidRPr="00FC399F">
              <w:rPr>
                <w:sz w:val="20"/>
                <w:szCs w:val="20"/>
              </w:rPr>
              <w:t>:</w:t>
            </w:r>
            <w:r w:rsidR="00684092">
              <w:rPr>
                <w:sz w:val="20"/>
                <w:szCs w:val="20"/>
              </w:rPr>
              <w:t>45</w:t>
            </w:r>
            <w:r w:rsidRPr="00FC399F">
              <w:rPr>
                <w:sz w:val="20"/>
                <w:szCs w:val="20"/>
              </w:rPr>
              <w:t>-1</w:t>
            </w:r>
            <w:r w:rsidR="00684092">
              <w:rPr>
                <w:sz w:val="20"/>
                <w:szCs w:val="20"/>
              </w:rPr>
              <w:t>9</w:t>
            </w:r>
            <w:r w:rsidRPr="00FC399F">
              <w:rPr>
                <w:sz w:val="20"/>
                <w:szCs w:val="20"/>
              </w:rPr>
              <w:t>:</w:t>
            </w:r>
            <w:r w:rsidR="00684092">
              <w:rPr>
                <w:sz w:val="20"/>
                <w:szCs w:val="20"/>
              </w:rPr>
              <w:t>10</w:t>
            </w:r>
          </w:p>
        </w:tc>
        <w:tc>
          <w:tcPr>
            <w:tcW w:w="1071" w:type="pct"/>
            <w:vAlign w:val="center"/>
          </w:tcPr>
          <w:p w14:paraId="3C4EF52F" w14:textId="77777777" w:rsidR="00C75F62" w:rsidRDefault="00C75F62" w:rsidP="00C75F62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268B9172" w14:textId="77777777" w:rsidTr="00786B76">
        <w:tc>
          <w:tcPr>
            <w:tcW w:w="411" w:type="pct"/>
            <w:vAlign w:val="center"/>
          </w:tcPr>
          <w:p w14:paraId="53D6828D" w14:textId="77777777" w:rsidR="00C75F62" w:rsidRPr="00560C8A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7</w:t>
            </w:r>
          </w:p>
        </w:tc>
        <w:tc>
          <w:tcPr>
            <w:tcW w:w="1910" w:type="pct"/>
          </w:tcPr>
          <w:p w14:paraId="675B422C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EBZE VE SÜS BİTKİLERİ ZARARLILARI</w:t>
            </w:r>
          </w:p>
          <w:p w14:paraId="330681DA" w14:textId="77777777" w:rsidR="00C75F62" w:rsidRPr="00560C8A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560C8A">
              <w:rPr>
                <w:rFonts w:cs="Times New Roman"/>
                <w:sz w:val="20"/>
                <w:szCs w:val="20"/>
              </w:rPr>
              <w:t>Doç.Dr</w:t>
            </w:r>
            <w:proofErr w:type="spellEnd"/>
            <w:r w:rsidRPr="00560C8A">
              <w:rPr>
                <w:rFonts w:cs="Times New Roman"/>
                <w:sz w:val="20"/>
                <w:szCs w:val="20"/>
              </w:rPr>
              <w:t xml:space="preserve">. </w:t>
            </w: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ÜLİN ÖZSİSLİ</w:t>
            </w:r>
          </w:p>
        </w:tc>
        <w:tc>
          <w:tcPr>
            <w:tcW w:w="834" w:type="pct"/>
          </w:tcPr>
          <w:p w14:paraId="1BB0694E" w14:textId="564B6AC0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3447C8">
              <w:rPr>
                <w:sz w:val="20"/>
                <w:szCs w:val="20"/>
              </w:rPr>
              <w:t>0</w:t>
            </w:r>
            <w:r w:rsidR="007158BE">
              <w:rPr>
                <w:sz w:val="20"/>
                <w:szCs w:val="20"/>
              </w:rPr>
              <w:t>7</w:t>
            </w:r>
            <w:r w:rsidRPr="003447C8">
              <w:rPr>
                <w:sz w:val="20"/>
                <w:szCs w:val="20"/>
              </w:rPr>
              <w:t>.02.2024</w:t>
            </w:r>
          </w:p>
        </w:tc>
        <w:tc>
          <w:tcPr>
            <w:tcW w:w="774" w:type="pct"/>
            <w:vAlign w:val="center"/>
          </w:tcPr>
          <w:p w14:paraId="59C49865" w14:textId="24C03D4C" w:rsidR="00C75F62" w:rsidRPr="00FC399F" w:rsidRDefault="00C75F62" w:rsidP="00C75F62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</w:t>
            </w:r>
            <w:r w:rsidR="00B37F17">
              <w:rPr>
                <w:sz w:val="20"/>
                <w:szCs w:val="20"/>
              </w:rPr>
              <w:t>9</w:t>
            </w:r>
            <w:r w:rsidRPr="00FC399F">
              <w:rPr>
                <w:sz w:val="20"/>
                <w:szCs w:val="20"/>
              </w:rPr>
              <w:t>:15-</w:t>
            </w:r>
            <w:r w:rsidR="00B37F17">
              <w:rPr>
                <w:sz w:val="20"/>
                <w:szCs w:val="20"/>
              </w:rPr>
              <w:t>20</w:t>
            </w:r>
            <w:r w:rsidRPr="00FC399F">
              <w:rPr>
                <w:sz w:val="20"/>
                <w:szCs w:val="20"/>
              </w:rPr>
              <w:t>:15</w:t>
            </w:r>
          </w:p>
        </w:tc>
        <w:tc>
          <w:tcPr>
            <w:tcW w:w="1071" w:type="pct"/>
            <w:vAlign w:val="center"/>
          </w:tcPr>
          <w:p w14:paraId="66174A55" w14:textId="77777777" w:rsidR="00C75F62" w:rsidRDefault="00C75F62" w:rsidP="00C75F62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12200EE3" w14:textId="77777777" w:rsidTr="00786B76">
        <w:tc>
          <w:tcPr>
            <w:tcW w:w="411" w:type="pct"/>
            <w:vAlign w:val="center"/>
          </w:tcPr>
          <w:p w14:paraId="535791D6" w14:textId="77777777" w:rsidR="00C75F62" w:rsidRPr="00560C8A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3</w:t>
            </w:r>
          </w:p>
        </w:tc>
        <w:tc>
          <w:tcPr>
            <w:tcW w:w="1910" w:type="pct"/>
          </w:tcPr>
          <w:p w14:paraId="6182AD42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AKTERİ HASTALIKLARI</w:t>
            </w:r>
          </w:p>
          <w:p w14:paraId="6D3DBA1B" w14:textId="77777777" w:rsidR="00C75F62" w:rsidRPr="00560C8A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 Dr. MUSTAFA KÜSEK</w:t>
            </w:r>
          </w:p>
        </w:tc>
        <w:tc>
          <w:tcPr>
            <w:tcW w:w="834" w:type="pct"/>
          </w:tcPr>
          <w:p w14:paraId="741984AF" w14:textId="2B40506F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3447C8">
              <w:rPr>
                <w:sz w:val="20"/>
                <w:szCs w:val="20"/>
              </w:rPr>
              <w:t>0</w:t>
            </w:r>
            <w:r w:rsidR="007158BE">
              <w:rPr>
                <w:sz w:val="20"/>
                <w:szCs w:val="20"/>
              </w:rPr>
              <w:t>5</w:t>
            </w:r>
            <w:r w:rsidRPr="003447C8">
              <w:rPr>
                <w:sz w:val="20"/>
                <w:szCs w:val="20"/>
              </w:rPr>
              <w:t>.02.2024</w:t>
            </w:r>
          </w:p>
        </w:tc>
        <w:tc>
          <w:tcPr>
            <w:tcW w:w="774" w:type="pct"/>
            <w:vAlign w:val="center"/>
          </w:tcPr>
          <w:p w14:paraId="1204168D" w14:textId="2E6B1D74" w:rsidR="00C75F62" w:rsidRPr="00FC399F" w:rsidRDefault="00C75F62" w:rsidP="00C75F62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7:</w:t>
            </w:r>
            <w:r w:rsidR="007158BE">
              <w:rPr>
                <w:sz w:val="20"/>
                <w:szCs w:val="20"/>
              </w:rPr>
              <w:t>3</w:t>
            </w:r>
            <w:r w:rsidRPr="00FC399F">
              <w:rPr>
                <w:sz w:val="20"/>
                <w:szCs w:val="20"/>
              </w:rPr>
              <w:t>0-17:</w:t>
            </w:r>
            <w:r w:rsidR="007158BE">
              <w:rPr>
                <w:sz w:val="20"/>
                <w:szCs w:val="20"/>
              </w:rPr>
              <w:t>5</w:t>
            </w:r>
            <w:r w:rsidRPr="00FC399F">
              <w:rPr>
                <w:sz w:val="20"/>
                <w:szCs w:val="20"/>
              </w:rPr>
              <w:t>5</w:t>
            </w:r>
          </w:p>
        </w:tc>
        <w:tc>
          <w:tcPr>
            <w:tcW w:w="1071" w:type="pct"/>
            <w:vAlign w:val="center"/>
          </w:tcPr>
          <w:p w14:paraId="41E1E522" w14:textId="77777777" w:rsidR="00C75F62" w:rsidRDefault="00C75F62" w:rsidP="00C75F62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4A9BAFDF" w14:textId="77777777" w:rsidTr="00786B76">
        <w:tc>
          <w:tcPr>
            <w:tcW w:w="411" w:type="pct"/>
            <w:vAlign w:val="center"/>
          </w:tcPr>
          <w:p w14:paraId="72E7E384" w14:textId="77777777" w:rsidR="00C75F62" w:rsidRPr="00560C8A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1</w:t>
            </w:r>
          </w:p>
        </w:tc>
        <w:tc>
          <w:tcPr>
            <w:tcW w:w="1910" w:type="pct"/>
          </w:tcPr>
          <w:p w14:paraId="451042FA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VİRÜS VE VİROİD HASTALIKLARI</w:t>
            </w:r>
          </w:p>
          <w:p w14:paraId="1BE64CC3" w14:textId="77777777" w:rsidR="00C75F62" w:rsidRPr="00560C8A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NİHAL BUZKAN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</w:t>
            </w:r>
            <w:r w:rsidRPr="009C162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>
              <w:rPr>
                <w:rFonts w:cs="Times New Roman"/>
                <w:sz w:val="20"/>
                <w:szCs w:val="20"/>
              </w:rPr>
              <w:t xml:space="preserve"> Selin Ceren BALSAK</w:t>
            </w:r>
          </w:p>
        </w:tc>
        <w:tc>
          <w:tcPr>
            <w:tcW w:w="834" w:type="pct"/>
          </w:tcPr>
          <w:p w14:paraId="6D1B8371" w14:textId="47D493CF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3447C8">
              <w:rPr>
                <w:sz w:val="20"/>
                <w:szCs w:val="20"/>
              </w:rPr>
              <w:t>0</w:t>
            </w:r>
            <w:r w:rsidR="00B37F17">
              <w:rPr>
                <w:sz w:val="20"/>
                <w:szCs w:val="20"/>
              </w:rPr>
              <w:t>9</w:t>
            </w:r>
            <w:r w:rsidRPr="003447C8">
              <w:rPr>
                <w:sz w:val="20"/>
                <w:szCs w:val="20"/>
              </w:rPr>
              <w:t>.02.2024</w:t>
            </w:r>
          </w:p>
        </w:tc>
        <w:tc>
          <w:tcPr>
            <w:tcW w:w="774" w:type="pct"/>
            <w:vAlign w:val="center"/>
          </w:tcPr>
          <w:p w14:paraId="538E8581" w14:textId="641557FD" w:rsidR="00C75F62" w:rsidRPr="00FC399F" w:rsidRDefault="00C75F62" w:rsidP="00C75F62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</w:t>
            </w:r>
            <w:r w:rsidR="00B37F17">
              <w:rPr>
                <w:sz w:val="20"/>
                <w:szCs w:val="20"/>
              </w:rPr>
              <w:t>9</w:t>
            </w:r>
            <w:r w:rsidRPr="00FC399F">
              <w:rPr>
                <w:sz w:val="20"/>
                <w:szCs w:val="20"/>
              </w:rPr>
              <w:t>:00-1</w:t>
            </w:r>
            <w:r w:rsidR="00B37F17">
              <w:rPr>
                <w:sz w:val="20"/>
                <w:szCs w:val="20"/>
              </w:rPr>
              <w:t>9</w:t>
            </w:r>
            <w:r w:rsidRPr="00FC399F">
              <w:rPr>
                <w:sz w:val="20"/>
                <w:szCs w:val="20"/>
              </w:rPr>
              <w:t>:25</w:t>
            </w:r>
          </w:p>
        </w:tc>
        <w:tc>
          <w:tcPr>
            <w:tcW w:w="1071" w:type="pct"/>
            <w:vAlign w:val="center"/>
          </w:tcPr>
          <w:p w14:paraId="1DA47EA8" w14:textId="77777777" w:rsidR="00C75F62" w:rsidRDefault="00C75F62" w:rsidP="00C75F62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3E0AB3A9" w14:textId="77777777" w:rsidTr="00786B76">
        <w:tc>
          <w:tcPr>
            <w:tcW w:w="411" w:type="pct"/>
            <w:vAlign w:val="center"/>
          </w:tcPr>
          <w:p w14:paraId="51B6EABB" w14:textId="77777777" w:rsidR="00C75F62" w:rsidRPr="00560C8A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5</w:t>
            </w:r>
          </w:p>
        </w:tc>
        <w:tc>
          <w:tcPr>
            <w:tcW w:w="1910" w:type="pct"/>
          </w:tcPr>
          <w:p w14:paraId="7157F746" w14:textId="77777777" w:rsidR="00C75F62" w:rsidRDefault="00C75F62" w:rsidP="00C75F62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EPOLANMIŞ ÜRÜN ZARARLILARI</w:t>
            </w:r>
          </w:p>
          <w:p w14:paraId="56B6357C" w14:textId="77777777" w:rsidR="00C75F62" w:rsidRPr="00560C8A" w:rsidRDefault="00C75F62" w:rsidP="00C75F62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ALİ ARDA IŞIKBER</w:t>
            </w:r>
          </w:p>
        </w:tc>
        <w:tc>
          <w:tcPr>
            <w:tcW w:w="834" w:type="pct"/>
          </w:tcPr>
          <w:p w14:paraId="272EB608" w14:textId="48C92E0A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3447C8">
              <w:rPr>
                <w:sz w:val="20"/>
                <w:szCs w:val="20"/>
              </w:rPr>
              <w:t>05.02.2024</w:t>
            </w:r>
          </w:p>
        </w:tc>
        <w:tc>
          <w:tcPr>
            <w:tcW w:w="774" w:type="pct"/>
            <w:vAlign w:val="center"/>
          </w:tcPr>
          <w:p w14:paraId="460A1E88" w14:textId="6339ADEC" w:rsidR="00C75F62" w:rsidRPr="00FC399F" w:rsidRDefault="00C75F62" w:rsidP="00C75F62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</w:t>
            </w:r>
            <w:r w:rsidR="00B37F17">
              <w:rPr>
                <w:sz w:val="20"/>
                <w:szCs w:val="20"/>
              </w:rPr>
              <w:t>9</w:t>
            </w:r>
            <w:r w:rsidRPr="00FC399F">
              <w:rPr>
                <w:sz w:val="20"/>
                <w:szCs w:val="20"/>
              </w:rPr>
              <w:t>:</w:t>
            </w:r>
            <w:r w:rsidR="00B37F17">
              <w:rPr>
                <w:sz w:val="20"/>
                <w:szCs w:val="20"/>
              </w:rPr>
              <w:t>5</w:t>
            </w:r>
            <w:r w:rsidRPr="00FC399F">
              <w:rPr>
                <w:sz w:val="20"/>
                <w:szCs w:val="20"/>
              </w:rPr>
              <w:t>0-</w:t>
            </w:r>
            <w:r w:rsidR="00B37F17">
              <w:rPr>
                <w:sz w:val="20"/>
                <w:szCs w:val="20"/>
              </w:rPr>
              <w:t>20</w:t>
            </w:r>
            <w:r w:rsidRPr="00FC399F">
              <w:rPr>
                <w:sz w:val="20"/>
                <w:szCs w:val="20"/>
              </w:rPr>
              <w:t>:</w:t>
            </w:r>
            <w:r w:rsidR="00B37F17">
              <w:rPr>
                <w:sz w:val="20"/>
                <w:szCs w:val="20"/>
              </w:rPr>
              <w:t>1</w:t>
            </w:r>
            <w:r w:rsidRPr="00FC399F">
              <w:rPr>
                <w:sz w:val="20"/>
                <w:szCs w:val="20"/>
              </w:rPr>
              <w:t>5</w:t>
            </w:r>
          </w:p>
        </w:tc>
        <w:tc>
          <w:tcPr>
            <w:tcW w:w="1071" w:type="pct"/>
            <w:vAlign w:val="center"/>
          </w:tcPr>
          <w:p w14:paraId="0D422824" w14:textId="77777777" w:rsidR="00C75F62" w:rsidRDefault="00C75F62" w:rsidP="00C75F62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01F86A73" w14:textId="77777777" w:rsidTr="00786B76">
        <w:tc>
          <w:tcPr>
            <w:tcW w:w="411" w:type="pct"/>
            <w:vAlign w:val="center"/>
          </w:tcPr>
          <w:p w14:paraId="3B9B3848" w14:textId="77777777" w:rsidR="00C75F62" w:rsidRPr="009C1627" w:rsidRDefault="00C75F62" w:rsidP="00C75F62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9C1627">
              <w:rPr>
                <w:rFonts w:cs="Times New Roman"/>
                <w:sz w:val="20"/>
                <w:szCs w:val="20"/>
              </w:rPr>
              <w:t>BBK419</w:t>
            </w:r>
          </w:p>
        </w:tc>
        <w:tc>
          <w:tcPr>
            <w:tcW w:w="1910" w:type="pct"/>
          </w:tcPr>
          <w:p w14:paraId="4CCAEC7C" w14:textId="77777777" w:rsidR="00C75F62" w:rsidRDefault="00C75F62" w:rsidP="00C75F6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9C1627">
              <w:rPr>
                <w:rFonts w:cs="Times New Roman"/>
                <w:sz w:val="20"/>
                <w:szCs w:val="20"/>
              </w:rPr>
              <w:t>BİTKİ PATOJEN EPİDEMİYOLOJİSİ</w:t>
            </w:r>
          </w:p>
          <w:p w14:paraId="1FDF3215" w14:textId="77777777" w:rsidR="00C75F62" w:rsidRPr="009C1627" w:rsidRDefault="00C75F62" w:rsidP="00C75F6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9C1627">
              <w:rPr>
                <w:rFonts w:cs="Times New Roman"/>
                <w:sz w:val="20"/>
                <w:szCs w:val="20"/>
              </w:rPr>
              <w:t xml:space="preserve"> YAŞAR ALPTEKİN</w:t>
            </w:r>
          </w:p>
        </w:tc>
        <w:tc>
          <w:tcPr>
            <w:tcW w:w="834" w:type="pct"/>
          </w:tcPr>
          <w:p w14:paraId="50910BB9" w14:textId="1F7C868C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3447C8">
              <w:rPr>
                <w:sz w:val="20"/>
                <w:szCs w:val="20"/>
              </w:rPr>
              <w:t>0</w:t>
            </w:r>
            <w:r w:rsidR="00B37F17">
              <w:rPr>
                <w:sz w:val="20"/>
                <w:szCs w:val="20"/>
              </w:rPr>
              <w:t>8</w:t>
            </w:r>
            <w:r w:rsidRPr="003447C8">
              <w:rPr>
                <w:sz w:val="20"/>
                <w:szCs w:val="20"/>
              </w:rPr>
              <w:t>.02.2024</w:t>
            </w:r>
          </w:p>
        </w:tc>
        <w:tc>
          <w:tcPr>
            <w:tcW w:w="774" w:type="pct"/>
            <w:vAlign w:val="center"/>
          </w:tcPr>
          <w:p w14:paraId="677B859B" w14:textId="5E3263BD" w:rsidR="00C75F62" w:rsidRPr="00FC399F" w:rsidRDefault="00B37F17" w:rsidP="00C75F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C75F62" w:rsidRPr="00FC399F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2</w:t>
            </w:r>
            <w:r w:rsidR="00C75F62" w:rsidRPr="00FC399F">
              <w:rPr>
                <w:sz w:val="20"/>
                <w:szCs w:val="20"/>
              </w:rPr>
              <w:t>0-</w:t>
            </w:r>
            <w:r>
              <w:rPr>
                <w:sz w:val="20"/>
                <w:szCs w:val="20"/>
              </w:rPr>
              <w:t>20</w:t>
            </w:r>
            <w:r w:rsidR="00C75F62" w:rsidRPr="00FC399F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4</w:t>
            </w:r>
            <w:r w:rsidR="00C75F62" w:rsidRPr="00FC399F">
              <w:rPr>
                <w:sz w:val="20"/>
                <w:szCs w:val="20"/>
              </w:rPr>
              <w:t>5</w:t>
            </w:r>
          </w:p>
        </w:tc>
        <w:tc>
          <w:tcPr>
            <w:tcW w:w="1071" w:type="pct"/>
            <w:vAlign w:val="center"/>
          </w:tcPr>
          <w:p w14:paraId="08C17D81" w14:textId="77777777" w:rsidR="00C75F62" w:rsidRDefault="00C75F62" w:rsidP="00C75F62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4557C42D" w14:textId="77777777" w:rsidTr="00786B76">
        <w:trPr>
          <w:trHeight w:val="524"/>
        </w:trPr>
        <w:tc>
          <w:tcPr>
            <w:tcW w:w="411" w:type="pct"/>
            <w:vAlign w:val="center"/>
          </w:tcPr>
          <w:p w14:paraId="3218742D" w14:textId="77777777" w:rsidR="00C75F62" w:rsidRPr="00560C8A" w:rsidRDefault="00C75F62" w:rsidP="00C75F6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3</w:t>
            </w:r>
          </w:p>
        </w:tc>
        <w:tc>
          <w:tcPr>
            <w:tcW w:w="1910" w:type="pct"/>
          </w:tcPr>
          <w:p w14:paraId="6F2DB73E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II</w:t>
            </w:r>
          </w:p>
          <w:p w14:paraId="47DBAEA6" w14:textId="77777777" w:rsidR="00C75F62" w:rsidRPr="00560C8A" w:rsidRDefault="00C75F62" w:rsidP="00C75F6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.M</w:t>
            </w:r>
            <w:proofErr w:type="spell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KUBİLAY ER</w:t>
            </w:r>
          </w:p>
        </w:tc>
        <w:tc>
          <w:tcPr>
            <w:tcW w:w="834" w:type="pct"/>
          </w:tcPr>
          <w:p w14:paraId="51C7EA26" w14:textId="1B4CB958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3447C8">
              <w:rPr>
                <w:sz w:val="20"/>
                <w:szCs w:val="20"/>
              </w:rPr>
              <w:t>0</w:t>
            </w:r>
            <w:r w:rsidR="00B37F17">
              <w:rPr>
                <w:sz w:val="20"/>
                <w:szCs w:val="20"/>
              </w:rPr>
              <w:t>7</w:t>
            </w:r>
            <w:r w:rsidRPr="003447C8">
              <w:rPr>
                <w:sz w:val="20"/>
                <w:szCs w:val="20"/>
              </w:rPr>
              <w:t>.02.2024</w:t>
            </w:r>
          </w:p>
        </w:tc>
        <w:tc>
          <w:tcPr>
            <w:tcW w:w="774" w:type="pct"/>
            <w:vAlign w:val="center"/>
          </w:tcPr>
          <w:p w14:paraId="7D6E9775" w14:textId="7C7FC3EC" w:rsidR="00C75F62" w:rsidRPr="00FC399F" w:rsidRDefault="00C75F62" w:rsidP="00C75F62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8:</w:t>
            </w:r>
            <w:r w:rsidR="00B37F17">
              <w:rPr>
                <w:sz w:val="20"/>
                <w:szCs w:val="20"/>
              </w:rPr>
              <w:t>45</w:t>
            </w:r>
            <w:r w:rsidRPr="00FC399F">
              <w:rPr>
                <w:sz w:val="20"/>
                <w:szCs w:val="20"/>
              </w:rPr>
              <w:t>-</w:t>
            </w:r>
            <w:r w:rsidR="00B37F17">
              <w:rPr>
                <w:sz w:val="20"/>
                <w:szCs w:val="20"/>
              </w:rPr>
              <w:t>19</w:t>
            </w:r>
            <w:r w:rsidRPr="00FC399F">
              <w:rPr>
                <w:sz w:val="20"/>
                <w:szCs w:val="20"/>
              </w:rPr>
              <w:t>:</w:t>
            </w:r>
            <w:r w:rsidR="00B37F17">
              <w:rPr>
                <w:sz w:val="20"/>
                <w:szCs w:val="20"/>
              </w:rPr>
              <w:t>10</w:t>
            </w:r>
          </w:p>
        </w:tc>
        <w:tc>
          <w:tcPr>
            <w:tcW w:w="1071" w:type="pct"/>
            <w:vAlign w:val="center"/>
          </w:tcPr>
          <w:p w14:paraId="16B553AD" w14:textId="77777777" w:rsidR="00C75F62" w:rsidRDefault="00C75F62" w:rsidP="00C75F62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4493C572" w14:textId="77777777" w:rsidTr="00786B76">
        <w:tc>
          <w:tcPr>
            <w:tcW w:w="411" w:type="pct"/>
            <w:vAlign w:val="center"/>
          </w:tcPr>
          <w:p w14:paraId="530DD241" w14:textId="77777777" w:rsidR="00C75F62" w:rsidRPr="00560C8A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7</w:t>
            </w:r>
          </w:p>
        </w:tc>
        <w:tc>
          <w:tcPr>
            <w:tcW w:w="1910" w:type="pct"/>
          </w:tcPr>
          <w:p w14:paraId="5447F4A2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ABİYOTİK HASTALIKLAR</w:t>
            </w:r>
          </w:p>
          <w:p w14:paraId="6780CFB4" w14:textId="77777777" w:rsidR="00C75F62" w:rsidRPr="00560C8A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 Dr. TAMER ÜSTÜNER</w:t>
            </w:r>
          </w:p>
        </w:tc>
        <w:tc>
          <w:tcPr>
            <w:tcW w:w="834" w:type="pct"/>
          </w:tcPr>
          <w:p w14:paraId="53AD18F6" w14:textId="46113228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3447C8">
              <w:rPr>
                <w:sz w:val="20"/>
                <w:szCs w:val="20"/>
              </w:rPr>
              <w:t>0</w:t>
            </w:r>
            <w:r w:rsidR="00684092">
              <w:rPr>
                <w:sz w:val="20"/>
                <w:szCs w:val="20"/>
              </w:rPr>
              <w:t>9</w:t>
            </w:r>
            <w:r w:rsidRPr="003447C8">
              <w:rPr>
                <w:sz w:val="20"/>
                <w:szCs w:val="20"/>
              </w:rPr>
              <w:t>.02.2024</w:t>
            </w:r>
          </w:p>
        </w:tc>
        <w:tc>
          <w:tcPr>
            <w:tcW w:w="774" w:type="pct"/>
            <w:vAlign w:val="center"/>
          </w:tcPr>
          <w:p w14:paraId="32A376C6" w14:textId="7666CEEF" w:rsidR="00C75F62" w:rsidRPr="00FC399F" w:rsidRDefault="00C75F62" w:rsidP="00C75F62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</w:t>
            </w:r>
            <w:r w:rsidR="00684092">
              <w:rPr>
                <w:sz w:val="20"/>
                <w:szCs w:val="20"/>
              </w:rPr>
              <w:t>7</w:t>
            </w:r>
            <w:r w:rsidRPr="00FC399F">
              <w:rPr>
                <w:sz w:val="20"/>
                <w:szCs w:val="20"/>
              </w:rPr>
              <w:t>:</w:t>
            </w:r>
            <w:r w:rsidR="00684092">
              <w:rPr>
                <w:sz w:val="20"/>
                <w:szCs w:val="20"/>
              </w:rPr>
              <w:t>30</w:t>
            </w:r>
            <w:r w:rsidRPr="00FC399F">
              <w:rPr>
                <w:sz w:val="20"/>
                <w:szCs w:val="20"/>
              </w:rPr>
              <w:t>-</w:t>
            </w:r>
            <w:r w:rsidR="00684092">
              <w:rPr>
                <w:sz w:val="20"/>
                <w:szCs w:val="20"/>
              </w:rPr>
              <w:t>17</w:t>
            </w:r>
            <w:r w:rsidRPr="00FC399F">
              <w:rPr>
                <w:sz w:val="20"/>
                <w:szCs w:val="20"/>
              </w:rPr>
              <w:t>:</w:t>
            </w:r>
            <w:r w:rsidR="00684092">
              <w:rPr>
                <w:sz w:val="20"/>
                <w:szCs w:val="20"/>
              </w:rPr>
              <w:t>5</w:t>
            </w:r>
            <w:r w:rsidRPr="00FC399F">
              <w:rPr>
                <w:sz w:val="20"/>
                <w:szCs w:val="20"/>
              </w:rPr>
              <w:t>5</w:t>
            </w:r>
          </w:p>
        </w:tc>
        <w:tc>
          <w:tcPr>
            <w:tcW w:w="1071" w:type="pct"/>
            <w:vAlign w:val="center"/>
          </w:tcPr>
          <w:p w14:paraId="441068DD" w14:textId="77777777" w:rsidR="00C75F62" w:rsidRDefault="00C75F62" w:rsidP="00C75F62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13B4A572" w14:textId="77777777" w:rsidTr="00786B76">
        <w:tc>
          <w:tcPr>
            <w:tcW w:w="411" w:type="pct"/>
            <w:vAlign w:val="center"/>
          </w:tcPr>
          <w:p w14:paraId="740A741D" w14:textId="77777777" w:rsidR="00C75F62" w:rsidRPr="00560C8A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21</w:t>
            </w:r>
          </w:p>
        </w:tc>
        <w:tc>
          <w:tcPr>
            <w:tcW w:w="1910" w:type="pct"/>
          </w:tcPr>
          <w:p w14:paraId="5015643C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ORUMADA ÇEVRE SORUNLARI</w:t>
            </w:r>
          </w:p>
          <w:p w14:paraId="5FB33A9F" w14:textId="77777777" w:rsidR="00C75F62" w:rsidRPr="00560C8A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560C8A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560C8A">
              <w:rPr>
                <w:rFonts w:cs="Times New Roman"/>
                <w:sz w:val="20"/>
                <w:szCs w:val="20"/>
              </w:rPr>
              <w:t>. M. MURAT ASLAN</w:t>
            </w:r>
          </w:p>
        </w:tc>
        <w:tc>
          <w:tcPr>
            <w:tcW w:w="834" w:type="pct"/>
          </w:tcPr>
          <w:p w14:paraId="79DCC405" w14:textId="1A89CD55" w:rsidR="00C75F62" w:rsidRPr="00930944" w:rsidRDefault="00C75F62" w:rsidP="00C75F62">
            <w:pPr>
              <w:jc w:val="center"/>
              <w:rPr>
                <w:sz w:val="20"/>
                <w:szCs w:val="20"/>
              </w:rPr>
            </w:pPr>
            <w:r w:rsidRPr="003447C8">
              <w:rPr>
                <w:sz w:val="20"/>
                <w:szCs w:val="20"/>
              </w:rPr>
              <w:t>0</w:t>
            </w:r>
            <w:r w:rsidR="007158BE">
              <w:rPr>
                <w:sz w:val="20"/>
                <w:szCs w:val="20"/>
              </w:rPr>
              <w:t>6</w:t>
            </w:r>
            <w:r w:rsidRPr="003447C8">
              <w:rPr>
                <w:sz w:val="20"/>
                <w:szCs w:val="20"/>
              </w:rPr>
              <w:t>.02.2024</w:t>
            </w:r>
          </w:p>
        </w:tc>
        <w:tc>
          <w:tcPr>
            <w:tcW w:w="774" w:type="pct"/>
            <w:vAlign w:val="center"/>
          </w:tcPr>
          <w:p w14:paraId="2558E0FD" w14:textId="03194377" w:rsidR="00C75F62" w:rsidRPr="00FC399F" w:rsidRDefault="00C75F62" w:rsidP="00C75F62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</w:t>
            </w:r>
            <w:r w:rsidR="00B37F17">
              <w:rPr>
                <w:sz w:val="20"/>
                <w:szCs w:val="20"/>
              </w:rPr>
              <w:t>9</w:t>
            </w:r>
            <w:r w:rsidRPr="00FC399F">
              <w:rPr>
                <w:sz w:val="20"/>
                <w:szCs w:val="20"/>
              </w:rPr>
              <w:t>:15-</w:t>
            </w:r>
            <w:r w:rsidR="00B37F17">
              <w:rPr>
                <w:sz w:val="20"/>
                <w:szCs w:val="20"/>
              </w:rPr>
              <w:t>20</w:t>
            </w:r>
            <w:r w:rsidRPr="00FC399F">
              <w:rPr>
                <w:sz w:val="20"/>
                <w:szCs w:val="20"/>
              </w:rPr>
              <w:t>:15</w:t>
            </w:r>
          </w:p>
        </w:tc>
        <w:tc>
          <w:tcPr>
            <w:tcW w:w="1071" w:type="pct"/>
            <w:vAlign w:val="center"/>
          </w:tcPr>
          <w:p w14:paraId="5DBC1669" w14:textId="77777777" w:rsidR="00C75F62" w:rsidRDefault="00C75F62" w:rsidP="00C75F62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C75F62" w:rsidRPr="005E41DE" w14:paraId="52A19CCD" w14:textId="77777777" w:rsidTr="00786B76">
        <w:trPr>
          <w:trHeight w:val="320"/>
        </w:trPr>
        <w:tc>
          <w:tcPr>
            <w:tcW w:w="411" w:type="pct"/>
            <w:vAlign w:val="center"/>
          </w:tcPr>
          <w:p w14:paraId="143BBE17" w14:textId="77777777" w:rsidR="00C75F62" w:rsidRPr="00560C8A" w:rsidRDefault="00C75F62" w:rsidP="00C75F6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9</w:t>
            </w:r>
          </w:p>
        </w:tc>
        <w:tc>
          <w:tcPr>
            <w:tcW w:w="1910" w:type="pct"/>
          </w:tcPr>
          <w:p w14:paraId="52F82A42" w14:textId="77777777" w:rsidR="00C75F62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MEZUNİYET ÇALIŞMASI </w:t>
            </w:r>
          </w:p>
          <w:p w14:paraId="1579FEC5" w14:textId="77777777" w:rsidR="00C75F62" w:rsidRPr="00560C8A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lüm Öğretim Üyeleri</w:t>
            </w:r>
          </w:p>
          <w:p w14:paraId="042F886A" w14:textId="77777777" w:rsidR="00C75F62" w:rsidRPr="00560C8A" w:rsidRDefault="00C75F62" w:rsidP="00C75F6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834" w:type="pct"/>
          </w:tcPr>
          <w:p w14:paraId="2E90EA81" w14:textId="3296F7BA" w:rsidR="00C75F62" w:rsidRPr="00930944" w:rsidRDefault="00C75F62" w:rsidP="007158BE">
            <w:pPr>
              <w:rPr>
                <w:sz w:val="20"/>
                <w:szCs w:val="20"/>
              </w:rPr>
            </w:pPr>
            <w:r w:rsidRPr="003447C8">
              <w:rPr>
                <w:sz w:val="20"/>
                <w:szCs w:val="20"/>
              </w:rPr>
              <w:t>0</w:t>
            </w:r>
            <w:r w:rsidR="00B37F17">
              <w:rPr>
                <w:sz w:val="20"/>
                <w:szCs w:val="20"/>
              </w:rPr>
              <w:t>9</w:t>
            </w:r>
            <w:r w:rsidRPr="003447C8">
              <w:rPr>
                <w:sz w:val="20"/>
                <w:szCs w:val="20"/>
              </w:rPr>
              <w:t>.02.2024</w:t>
            </w:r>
          </w:p>
        </w:tc>
        <w:tc>
          <w:tcPr>
            <w:tcW w:w="774" w:type="pct"/>
            <w:vAlign w:val="center"/>
          </w:tcPr>
          <w:p w14:paraId="08811FD9" w14:textId="4379CC14" w:rsidR="00C75F62" w:rsidRPr="00FC399F" w:rsidRDefault="00C75F62" w:rsidP="00C75F62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</w:t>
            </w:r>
            <w:r w:rsidR="00B37F17">
              <w:rPr>
                <w:sz w:val="20"/>
                <w:szCs w:val="20"/>
              </w:rPr>
              <w:t>9</w:t>
            </w:r>
            <w:r w:rsidRPr="00FC399F">
              <w:rPr>
                <w:sz w:val="20"/>
                <w:szCs w:val="20"/>
              </w:rPr>
              <w:t>:</w:t>
            </w:r>
            <w:r w:rsidR="00B37F17">
              <w:rPr>
                <w:sz w:val="20"/>
                <w:szCs w:val="20"/>
              </w:rPr>
              <w:t>3</w:t>
            </w:r>
            <w:r w:rsidRPr="00FC399F">
              <w:rPr>
                <w:sz w:val="20"/>
                <w:szCs w:val="20"/>
              </w:rPr>
              <w:t>0-</w:t>
            </w:r>
            <w:r w:rsidR="00B37F17">
              <w:rPr>
                <w:sz w:val="20"/>
                <w:szCs w:val="20"/>
              </w:rPr>
              <w:t>20</w:t>
            </w:r>
            <w:r w:rsidRPr="00FC399F">
              <w:rPr>
                <w:sz w:val="20"/>
                <w:szCs w:val="20"/>
              </w:rPr>
              <w:t>:</w:t>
            </w:r>
            <w:r w:rsidR="007158BE">
              <w:rPr>
                <w:sz w:val="20"/>
                <w:szCs w:val="20"/>
              </w:rPr>
              <w:t>3</w:t>
            </w:r>
            <w:r w:rsidRPr="00FC399F">
              <w:rPr>
                <w:sz w:val="20"/>
                <w:szCs w:val="20"/>
              </w:rPr>
              <w:t>0</w:t>
            </w:r>
          </w:p>
        </w:tc>
        <w:tc>
          <w:tcPr>
            <w:tcW w:w="1071" w:type="pct"/>
            <w:vAlign w:val="center"/>
          </w:tcPr>
          <w:p w14:paraId="5CAF7829" w14:textId="77777777" w:rsidR="00C75F62" w:rsidRDefault="00C75F62" w:rsidP="00C75F62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</w:tbl>
    <w:p w14:paraId="1D09517F" w14:textId="77777777" w:rsidR="005E41DE" w:rsidRDefault="005E41DE" w:rsidP="00440280">
      <w:pPr>
        <w:spacing w:after="0" w:line="240" w:lineRule="auto"/>
        <w:rPr>
          <w:rFonts w:cs="Times New Roman"/>
          <w:b/>
          <w:sz w:val="20"/>
          <w:szCs w:val="20"/>
        </w:rPr>
      </w:pPr>
    </w:p>
    <w:sectPr w:rsidR="005E41DE" w:rsidSect="00F464B1">
      <w:pgSz w:w="16838" w:h="11906" w:orient="landscape"/>
      <w:pgMar w:top="107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a3tDQ0MzAytTRU0lEKTi0uzszPAymwqAUACraScCwAAAA="/>
  </w:docVars>
  <w:rsids>
    <w:rsidRoot w:val="003C3138"/>
    <w:rsid w:val="00006540"/>
    <w:rsid w:val="00024AEC"/>
    <w:rsid w:val="00035242"/>
    <w:rsid w:val="00041B6E"/>
    <w:rsid w:val="00050818"/>
    <w:rsid w:val="000532B6"/>
    <w:rsid w:val="00062AE8"/>
    <w:rsid w:val="0009058A"/>
    <w:rsid w:val="00091C1F"/>
    <w:rsid w:val="000A391F"/>
    <w:rsid w:val="000E2877"/>
    <w:rsid w:val="001028AA"/>
    <w:rsid w:val="001030BE"/>
    <w:rsid w:val="001163B9"/>
    <w:rsid w:val="001512DF"/>
    <w:rsid w:val="00194D3C"/>
    <w:rsid w:val="001A2575"/>
    <w:rsid w:val="001A2A88"/>
    <w:rsid w:val="002369AC"/>
    <w:rsid w:val="00240216"/>
    <w:rsid w:val="00246E6D"/>
    <w:rsid w:val="00254A83"/>
    <w:rsid w:val="002606DC"/>
    <w:rsid w:val="002A7D6D"/>
    <w:rsid w:val="002B0E36"/>
    <w:rsid w:val="00307847"/>
    <w:rsid w:val="003131B4"/>
    <w:rsid w:val="00345654"/>
    <w:rsid w:val="00355AE8"/>
    <w:rsid w:val="00362262"/>
    <w:rsid w:val="00374D70"/>
    <w:rsid w:val="003844F2"/>
    <w:rsid w:val="00386519"/>
    <w:rsid w:val="00396614"/>
    <w:rsid w:val="003C3138"/>
    <w:rsid w:val="003C71CD"/>
    <w:rsid w:val="003D1F3E"/>
    <w:rsid w:val="003E33D8"/>
    <w:rsid w:val="003E468D"/>
    <w:rsid w:val="003E76C3"/>
    <w:rsid w:val="003F404A"/>
    <w:rsid w:val="0040508E"/>
    <w:rsid w:val="00407F9D"/>
    <w:rsid w:val="00416B06"/>
    <w:rsid w:val="00423102"/>
    <w:rsid w:val="00430D4B"/>
    <w:rsid w:val="00432175"/>
    <w:rsid w:val="00440280"/>
    <w:rsid w:val="0044054D"/>
    <w:rsid w:val="0045673F"/>
    <w:rsid w:val="00463351"/>
    <w:rsid w:val="00486578"/>
    <w:rsid w:val="0049761A"/>
    <w:rsid w:val="004A6E23"/>
    <w:rsid w:val="004B12E0"/>
    <w:rsid w:val="004B6EF3"/>
    <w:rsid w:val="004C063F"/>
    <w:rsid w:val="004D4F89"/>
    <w:rsid w:val="004E5864"/>
    <w:rsid w:val="00505939"/>
    <w:rsid w:val="00511B9E"/>
    <w:rsid w:val="00521D48"/>
    <w:rsid w:val="00522695"/>
    <w:rsid w:val="00522C25"/>
    <w:rsid w:val="0054358A"/>
    <w:rsid w:val="005450C0"/>
    <w:rsid w:val="00550252"/>
    <w:rsid w:val="00560C8A"/>
    <w:rsid w:val="00562EC9"/>
    <w:rsid w:val="00575168"/>
    <w:rsid w:val="005A401F"/>
    <w:rsid w:val="005D04F7"/>
    <w:rsid w:val="005E28E9"/>
    <w:rsid w:val="005E41DE"/>
    <w:rsid w:val="005F50A4"/>
    <w:rsid w:val="00626DBE"/>
    <w:rsid w:val="00634E29"/>
    <w:rsid w:val="00672149"/>
    <w:rsid w:val="00672238"/>
    <w:rsid w:val="00672B4C"/>
    <w:rsid w:val="00684092"/>
    <w:rsid w:val="00686469"/>
    <w:rsid w:val="00690ED6"/>
    <w:rsid w:val="006A1492"/>
    <w:rsid w:val="006A5872"/>
    <w:rsid w:val="006B7FC6"/>
    <w:rsid w:val="006C087D"/>
    <w:rsid w:val="006C7D03"/>
    <w:rsid w:val="006E7426"/>
    <w:rsid w:val="006F6A2C"/>
    <w:rsid w:val="006F7B03"/>
    <w:rsid w:val="00701224"/>
    <w:rsid w:val="007158BE"/>
    <w:rsid w:val="0073053A"/>
    <w:rsid w:val="00732A89"/>
    <w:rsid w:val="007360DC"/>
    <w:rsid w:val="00751531"/>
    <w:rsid w:val="00780441"/>
    <w:rsid w:val="00783687"/>
    <w:rsid w:val="007854CE"/>
    <w:rsid w:val="007A29B3"/>
    <w:rsid w:val="007A67A1"/>
    <w:rsid w:val="007B13D2"/>
    <w:rsid w:val="007C1E06"/>
    <w:rsid w:val="007D4ED4"/>
    <w:rsid w:val="007F34EB"/>
    <w:rsid w:val="007F7E53"/>
    <w:rsid w:val="00810968"/>
    <w:rsid w:val="00831A64"/>
    <w:rsid w:val="0085200F"/>
    <w:rsid w:val="00872063"/>
    <w:rsid w:val="008776F8"/>
    <w:rsid w:val="0088362C"/>
    <w:rsid w:val="008D104D"/>
    <w:rsid w:val="008D61A4"/>
    <w:rsid w:val="008E3994"/>
    <w:rsid w:val="008E74FD"/>
    <w:rsid w:val="008F7157"/>
    <w:rsid w:val="00920A20"/>
    <w:rsid w:val="00922887"/>
    <w:rsid w:val="0092307C"/>
    <w:rsid w:val="00930944"/>
    <w:rsid w:val="00935958"/>
    <w:rsid w:val="00943EBF"/>
    <w:rsid w:val="009458C2"/>
    <w:rsid w:val="009A76BE"/>
    <w:rsid w:val="009C1627"/>
    <w:rsid w:val="009C2F8F"/>
    <w:rsid w:val="009C582E"/>
    <w:rsid w:val="009D69CA"/>
    <w:rsid w:val="009E7BAA"/>
    <w:rsid w:val="009F1948"/>
    <w:rsid w:val="00A06591"/>
    <w:rsid w:val="00A10D3F"/>
    <w:rsid w:val="00A20AE4"/>
    <w:rsid w:val="00A37D85"/>
    <w:rsid w:val="00A50EDA"/>
    <w:rsid w:val="00A52B5D"/>
    <w:rsid w:val="00A538B6"/>
    <w:rsid w:val="00A552CB"/>
    <w:rsid w:val="00A621AE"/>
    <w:rsid w:val="00A62638"/>
    <w:rsid w:val="00A70115"/>
    <w:rsid w:val="00A729DB"/>
    <w:rsid w:val="00A85AA4"/>
    <w:rsid w:val="00AA3E04"/>
    <w:rsid w:val="00AD0030"/>
    <w:rsid w:val="00B030C8"/>
    <w:rsid w:val="00B21684"/>
    <w:rsid w:val="00B23CBA"/>
    <w:rsid w:val="00B37F17"/>
    <w:rsid w:val="00B5397C"/>
    <w:rsid w:val="00B551FA"/>
    <w:rsid w:val="00B75476"/>
    <w:rsid w:val="00B7697B"/>
    <w:rsid w:val="00B82D3C"/>
    <w:rsid w:val="00B85A82"/>
    <w:rsid w:val="00B87893"/>
    <w:rsid w:val="00B92ECA"/>
    <w:rsid w:val="00BB0A74"/>
    <w:rsid w:val="00BB159A"/>
    <w:rsid w:val="00BE46A1"/>
    <w:rsid w:val="00C025EE"/>
    <w:rsid w:val="00C105DB"/>
    <w:rsid w:val="00C11A08"/>
    <w:rsid w:val="00C14895"/>
    <w:rsid w:val="00C358F6"/>
    <w:rsid w:val="00C372D4"/>
    <w:rsid w:val="00C415FF"/>
    <w:rsid w:val="00C425C2"/>
    <w:rsid w:val="00C43C45"/>
    <w:rsid w:val="00C454E7"/>
    <w:rsid w:val="00C47BA4"/>
    <w:rsid w:val="00C75F62"/>
    <w:rsid w:val="00CC7644"/>
    <w:rsid w:val="00CD5F1C"/>
    <w:rsid w:val="00CF3639"/>
    <w:rsid w:val="00D0100A"/>
    <w:rsid w:val="00D06C7D"/>
    <w:rsid w:val="00D231A6"/>
    <w:rsid w:val="00D6409C"/>
    <w:rsid w:val="00D65353"/>
    <w:rsid w:val="00D93F9A"/>
    <w:rsid w:val="00DB5448"/>
    <w:rsid w:val="00DB7475"/>
    <w:rsid w:val="00DD55A9"/>
    <w:rsid w:val="00DE7128"/>
    <w:rsid w:val="00DF02C8"/>
    <w:rsid w:val="00E0232E"/>
    <w:rsid w:val="00E13C5B"/>
    <w:rsid w:val="00E34C56"/>
    <w:rsid w:val="00E525B7"/>
    <w:rsid w:val="00E535A9"/>
    <w:rsid w:val="00E6748D"/>
    <w:rsid w:val="00E84515"/>
    <w:rsid w:val="00E85185"/>
    <w:rsid w:val="00E96DCA"/>
    <w:rsid w:val="00EA033E"/>
    <w:rsid w:val="00EA2A7E"/>
    <w:rsid w:val="00EB0710"/>
    <w:rsid w:val="00EB740B"/>
    <w:rsid w:val="00EC1CC3"/>
    <w:rsid w:val="00ED02E9"/>
    <w:rsid w:val="00ED7D8E"/>
    <w:rsid w:val="00F0414C"/>
    <w:rsid w:val="00F10AAC"/>
    <w:rsid w:val="00F17CD4"/>
    <w:rsid w:val="00F33DEA"/>
    <w:rsid w:val="00F4369A"/>
    <w:rsid w:val="00F43EB2"/>
    <w:rsid w:val="00F464B1"/>
    <w:rsid w:val="00FB09B6"/>
    <w:rsid w:val="00FB38D0"/>
    <w:rsid w:val="00FB58A4"/>
    <w:rsid w:val="00FC3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4A2713"/>
  <w15:docId w15:val="{47579D00-770B-46F6-B8C8-E9990F39C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309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30944"/>
    <w:rPr>
      <w:rFonts w:ascii="Segoe UI" w:eastAsiaTheme="minorEastAsia" w:hAnsi="Segoe UI" w:cs="Segoe UI"/>
      <w:color w:val="000000" w:themeColor="text1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6C525-DA8A-4869-83D5-419218586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31</Words>
  <Characters>3599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ücahit Paksoy</cp:lastModifiedBy>
  <cp:revision>4</cp:revision>
  <dcterms:created xsi:type="dcterms:W3CDTF">2024-02-04T13:10:00Z</dcterms:created>
  <dcterms:modified xsi:type="dcterms:W3CDTF">2024-02-04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3852b3aab649a8e607bcb565a12b527f0aad302d734f3aa71f4e1d90c5ace</vt:lpwstr>
  </property>
</Properties>
</file>